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5F220" w14:textId="3FCE8481" w:rsidR="003F1D49" w:rsidRPr="00BC5DAA" w:rsidRDefault="00836188" w:rsidP="00BF492C">
      <w:pPr>
        <w:rPr>
          <w:rFonts w:ascii="Arial" w:hAnsi="Arial" w:cs="Arial"/>
          <w:sz w:val="34"/>
          <w:szCs w:val="34"/>
          <w:lang w:eastAsia="zh-HK"/>
        </w:rPr>
      </w:pPr>
      <w:r w:rsidRPr="00836188">
        <w:rPr>
          <w:rFonts w:ascii="Arial" w:hAnsi="Arial" w:cs="Arial"/>
          <w:noProof/>
          <w:sz w:val="32"/>
          <w:szCs w:val="32"/>
          <w:lang w:eastAsia="zh-HK"/>
        </w:rPr>
        <w:drawing>
          <wp:inline distT="0" distB="0" distL="0" distR="0" wp14:anchorId="4A67CA76" wp14:editId="4F9C7202">
            <wp:extent cx="4389120" cy="358562"/>
            <wp:effectExtent l="0" t="0" r="0" b="3810"/>
            <wp:docPr id="1060938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938367" name=""/>
                    <pic:cNvPicPr/>
                  </pic:nvPicPr>
                  <pic:blipFill>
                    <a:blip r:embed="rId11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35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D49" w:rsidRPr="00BF492C">
        <w:rPr>
          <w:rFonts w:ascii="Arial" w:hAnsi="Arial" w:cs="Arial" w:hint="eastAsia"/>
          <w:sz w:val="28"/>
          <w:szCs w:val="28"/>
          <w:lang w:eastAsia="zh-HK"/>
        </w:rPr>
        <w:t xml:space="preserve">Date: </w:t>
      </w:r>
      <w:r w:rsidR="003F1D49" w:rsidRPr="00BC5DAA">
        <w:rPr>
          <w:rFonts w:ascii="Arial" w:hAnsi="Arial" w:cs="Arial" w:hint="eastAsia"/>
          <w:sz w:val="34"/>
          <w:szCs w:val="34"/>
          <w:lang w:eastAsia="zh-HK"/>
        </w:rPr>
        <w:t>_____</w:t>
      </w:r>
      <w:r w:rsidR="00BF492C">
        <w:rPr>
          <w:rFonts w:ascii="Arial" w:hAnsi="Arial" w:cs="Arial"/>
          <w:sz w:val="34"/>
          <w:szCs w:val="34"/>
          <w:lang w:eastAsia="zh-HK"/>
        </w:rPr>
        <w:t>____</w:t>
      </w:r>
      <w:r w:rsidR="003F1D49" w:rsidRPr="00BC5DAA">
        <w:rPr>
          <w:rFonts w:ascii="Arial" w:hAnsi="Arial" w:cs="Arial" w:hint="eastAsia"/>
          <w:sz w:val="34"/>
          <w:szCs w:val="34"/>
          <w:lang w:eastAsia="zh-HK"/>
        </w:rPr>
        <w:t xml:space="preserve">_______ </w:t>
      </w:r>
    </w:p>
    <w:p w14:paraId="70C5F221" w14:textId="4D407CEB" w:rsidR="003022C7" w:rsidRPr="00AF695A" w:rsidRDefault="00A9239C" w:rsidP="003B7B36">
      <w:pPr>
        <w:spacing w:beforeLines="50" w:before="180" w:after="120" w:line="520" w:lineRule="exact"/>
        <w:ind w:left="480" w:hanging="480"/>
        <w:rPr>
          <w:rFonts w:ascii="Arial" w:hAnsi="Arial" w:cs="Arial"/>
          <w:b/>
          <w:sz w:val="28"/>
          <w:szCs w:val="32"/>
          <w:lang w:eastAsia="zh-HK"/>
        </w:rPr>
      </w:pPr>
      <w:r w:rsidRPr="00AF695A">
        <w:rPr>
          <w:rFonts w:ascii="Arial" w:hAnsi="Arial" w:cs="Arial"/>
          <w:b/>
          <w:sz w:val="28"/>
          <w:szCs w:val="32"/>
          <w:lang w:eastAsia="zh-HK"/>
        </w:rPr>
        <w:t>A</w:t>
      </w:r>
      <w:r w:rsidRPr="00AF695A">
        <w:rPr>
          <w:rFonts w:ascii="Arial" w:hAnsi="Arial" w:cs="Arial"/>
          <w:b/>
          <w:sz w:val="28"/>
          <w:szCs w:val="32"/>
          <w:lang w:eastAsia="zh-HK"/>
        </w:rPr>
        <w:tab/>
      </w:r>
      <w:r w:rsidR="00836188" w:rsidRPr="00AF695A">
        <w:rPr>
          <w:rFonts w:ascii="Arial" w:hAnsi="Arial" w:cs="Arial"/>
          <w:b/>
          <w:sz w:val="28"/>
          <w:szCs w:val="32"/>
          <w:lang w:eastAsia="zh-HK"/>
        </w:rPr>
        <w:t>Finish Clara’s text message. Use ONE word from the blog entry for each blank.</w:t>
      </w:r>
      <w:r w:rsidR="00B7431F" w:rsidRPr="00AF695A">
        <w:rPr>
          <w:rFonts w:ascii="Times New Roman" w:hAnsi="Times New Roman" w:cs="Times New Roman"/>
          <w:noProof/>
          <w:sz w:val="22"/>
        </w:rPr>
        <w:t xml:space="preserve"> </w:t>
      </w:r>
      <w:r w:rsidR="003022C7" w:rsidRPr="00AF695A">
        <w:rPr>
          <w:rFonts w:ascii="Arial" w:hAnsi="Arial" w:cs="Arial" w:hint="eastAsia"/>
          <w:b/>
          <w:sz w:val="28"/>
          <w:szCs w:val="32"/>
          <w:lang w:eastAsia="zh-HK"/>
        </w:rPr>
        <w:t xml:space="preserve"> </w:t>
      </w:r>
    </w:p>
    <w:tbl>
      <w:tblPr>
        <w:tblStyle w:val="TableGrid"/>
        <w:tblW w:w="0" w:type="auto"/>
        <w:tblInd w:w="5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50"/>
        <w:gridCol w:w="9270"/>
      </w:tblGrid>
      <w:tr w:rsidR="00D40566" w:rsidRPr="00AF695A" w14:paraId="3E43D5EE" w14:textId="77777777" w:rsidTr="00D40566">
        <w:tc>
          <w:tcPr>
            <w:tcW w:w="450" w:type="dxa"/>
            <w:tcBorders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3F48436" w14:textId="6B18F5FB" w:rsidR="00D40566" w:rsidRPr="00D40566" w:rsidRDefault="00D40566" w:rsidP="00E35E73">
            <w:pPr>
              <w:adjustRightInd w:val="0"/>
              <w:snapToGrid w:val="0"/>
              <w:spacing w:before="120" w:after="120" w:line="454" w:lineRule="exact"/>
              <w:rPr>
                <w:rFonts w:ascii="Arial" w:hAnsi="Arial" w:cs="Arial"/>
                <w:b/>
                <w:sz w:val="26"/>
                <w:szCs w:val="26"/>
                <w:lang w:eastAsia="zh-HK"/>
              </w:rPr>
            </w:pPr>
            <w:r w:rsidRPr="00D40566">
              <w:rPr>
                <w:rFonts w:ascii="Arial" w:hAnsi="Arial" w:cs="Arial"/>
                <w:b/>
                <w:sz w:val="26"/>
                <w:szCs w:val="26"/>
                <w:lang w:eastAsia="zh-HK"/>
              </w:rPr>
              <w:t>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301FE1" w14:textId="3A4DC111" w:rsidR="00D40566" w:rsidRPr="00AF695A" w:rsidRDefault="00D40566" w:rsidP="00E35E73">
            <w:pPr>
              <w:adjustRightInd w:val="0"/>
              <w:snapToGrid w:val="0"/>
              <w:spacing w:before="120" w:after="120" w:line="454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My study tour was great! I made a lot of new </w:t>
            </w:r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(</w:t>
            </w:r>
            <w:proofErr w:type="gramStart"/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a) </w:t>
            </w: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_</w:t>
            </w:r>
            <w:proofErr w:type="gramEnd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_________</w:t>
            </w:r>
            <w:proofErr w:type="gramStart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_</w:t>
            </w:r>
            <w:proofErr w:type="gramEnd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 and I enjoyed the </w:t>
            </w:r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(b) </w:t>
            </w: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___________ food. My </w:t>
            </w:r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(</w:t>
            </w:r>
            <w:proofErr w:type="gramStart"/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 xml:space="preserve">c) </w:t>
            </w: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_</w:t>
            </w:r>
            <w:proofErr w:type="gramEnd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__________ is much better now. I can speak sentences, not just single words.</w:t>
            </w:r>
          </w:p>
        </w:tc>
      </w:tr>
    </w:tbl>
    <w:p w14:paraId="271469A2" w14:textId="77777777" w:rsidR="00BF492C" w:rsidRPr="00E35E73" w:rsidRDefault="00BF492C" w:rsidP="00E35E73">
      <w:pPr>
        <w:adjustRightInd w:val="0"/>
        <w:snapToGrid w:val="0"/>
        <w:spacing w:beforeLines="50" w:before="180"/>
        <w:rPr>
          <w:rFonts w:ascii="Arial" w:hAnsi="Arial" w:cs="Arial"/>
          <w:b/>
          <w:sz w:val="22"/>
          <w:szCs w:val="24"/>
          <w:lang w:eastAsia="zh-HK"/>
        </w:rPr>
      </w:pPr>
    </w:p>
    <w:p w14:paraId="4DFFB5B6" w14:textId="61887888" w:rsidR="00AF695A" w:rsidRPr="00AF695A" w:rsidRDefault="00AF695A" w:rsidP="00AF695A">
      <w:pPr>
        <w:spacing w:beforeLines="50" w:before="180" w:after="120" w:line="520" w:lineRule="exact"/>
        <w:ind w:left="480" w:hanging="480"/>
        <w:rPr>
          <w:rFonts w:ascii="Arial" w:hAnsi="Arial" w:cs="Arial"/>
          <w:b/>
          <w:sz w:val="28"/>
          <w:szCs w:val="32"/>
          <w:lang w:eastAsia="zh-HK"/>
        </w:rPr>
      </w:pPr>
      <w:r w:rsidRPr="00AF695A">
        <w:rPr>
          <w:rFonts w:ascii="Arial" w:hAnsi="Arial" w:cs="Arial"/>
          <w:b/>
          <w:sz w:val="28"/>
          <w:szCs w:val="32"/>
          <w:lang w:eastAsia="zh-HK"/>
        </w:rPr>
        <w:t>B</w:t>
      </w:r>
      <w:r w:rsidRPr="00AF695A">
        <w:rPr>
          <w:rFonts w:ascii="Arial" w:hAnsi="Arial" w:cs="Arial"/>
          <w:b/>
          <w:sz w:val="28"/>
          <w:szCs w:val="32"/>
          <w:lang w:eastAsia="zh-HK"/>
        </w:rPr>
        <w:tab/>
        <w:t>Who says these sentences? Write the correct letter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0"/>
        <w:gridCol w:w="563"/>
        <w:gridCol w:w="445"/>
        <w:gridCol w:w="277"/>
        <w:gridCol w:w="12"/>
        <w:gridCol w:w="2435"/>
        <w:gridCol w:w="2447"/>
        <w:gridCol w:w="2448"/>
        <w:gridCol w:w="35"/>
      </w:tblGrid>
      <w:tr w:rsidR="00AF695A" w:rsidRPr="00BF492C" w14:paraId="7F4B468D" w14:textId="77777777" w:rsidTr="00E35E73">
        <w:trPr>
          <w:gridBefore w:val="4"/>
          <w:gridAfter w:val="1"/>
          <w:wBefore w:w="1825" w:type="dxa"/>
          <w:wAfter w:w="35" w:type="dxa"/>
          <w:jc w:val="center"/>
        </w:trPr>
        <w:tc>
          <w:tcPr>
            <w:tcW w:w="2447" w:type="dxa"/>
            <w:gridSpan w:val="2"/>
            <w:shd w:val="clear" w:color="auto" w:fill="D9D9D9" w:themeFill="background1" w:themeFillShade="D9"/>
          </w:tcPr>
          <w:p w14:paraId="012D0C38" w14:textId="2B4C93D3" w:rsidR="00AF695A" w:rsidRPr="00BF492C" w:rsidRDefault="00AF695A" w:rsidP="00EB396D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A. Clara</w:t>
            </w:r>
          </w:p>
        </w:tc>
        <w:tc>
          <w:tcPr>
            <w:tcW w:w="2447" w:type="dxa"/>
            <w:shd w:val="clear" w:color="auto" w:fill="D9D9D9" w:themeFill="background1" w:themeFillShade="D9"/>
          </w:tcPr>
          <w:p w14:paraId="383A7D30" w14:textId="45303666" w:rsidR="00AF695A" w:rsidRPr="00BF492C" w:rsidRDefault="00AF695A" w:rsidP="00E35E73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B. Joseph</w:t>
            </w:r>
          </w:p>
        </w:tc>
        <w:tc>
          <w:tcPr>
            <w:tcW w:w="2448" w:type="dxa"/>
            <w:shd w:val="clear" w:color="auto" w:fill="D9D9D9" w:themeFill="background1" w:themeFillShade="D9"/>
          </w:tcPr>
          <w:p w14:paraId="36E160CC" w14:textId="2BCCD35D" w:rsidR="00AF695A" w:rsidRPr="00BF492C" w:rsidRDefault="00AF695A" w:rsidP="00EB396D">
            <w:pPr>
              <w:adjustRightInd w:val="0"/>
              <w:snapToGrid w:val="0"/>
              <w:spacing w:before="120" w:after="120" w:line="300" w:lineRule="exact"/>
              <w:jc w:val="center"/>
              <w:rPr>
                <w:rFonts w:ascii="Arial" w:hAnsi="Arial" w:cs="Arial"/>
                <w:bCs/>
                <w:sz w:val="28"/>
                <w:szCs w:val="32"/>
                <w:lang w:eastAsia="zh-HK"/>
              </w:rPr>
            </w:pPr>
            <w:r>
              <w:rPr>
                <w:rFonts w:ascii="Arial" w:hAnsi="Arial" w:cs="Arial"/>
                <w:bCs/>
                <w:sz w:val="28"/>
                <w:szCs w:val="32"/>
                <w:lang w:eastAsia="zh-HK"/>
              </w:rPr>
              <w:t>C. Rachel</w:t>
            </w:r>
          </w:p>
        </w:tc>
      </w:tr>
      <w:tr w:rsidR="00E35E73" w:rsidRPr="00AF695A" w14:paraId="0E47C819" w14:textId="77777777" w:rsidTr="00E35E73">
        <w:tblPrEx>
          <w:jc w:val="left"/>
          <w:shd w:val="clear" w:color="auto" w:fill="auto"/>
        </w:tblPrEx>
        <w:tc>
          <w:tcPr>
            <w:tcW w:w="540" w:type="dxa"/>
          </w:tcPr>
          <w:p w14:paraId="3F1E1E88" w14:textId="4D36A2E0" w:rsidR="00E35E73" w:rsidRPr="00E35E73" w:rsidRDefault="00D40566" w:rsidP="00AF695A">
            <w:pPr>
              <w:spacing w:beforeLines="50" w:before="180" w:after="120" w:line="400" w:lineRule="exact"/>
              <w:rPr>
                <w:rFonts w:ascii="Arial" w:hAnsi="Arial" w:cs="Arial"/>
                <w:b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/>
                <w:sz w:val="26"/>
                <w:szCs w:val="26"/>
                <w:lang w:eastAsia="zh-HK"/>
              </w:rPr>
              <w:t>2</w:t>
            </w:r>
          </w:p>
        </w:tc>
        <w:tc>
          <w:tcPr>
            <w:tcW w:w="563" w:type="dxa"/>
          </w:tcPr>
          <w:p w14:paraId="0CCA22E8" w14:textId="32032E90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(</w:t>
            </w:r>
            <w:proofErr w:type="spellStart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i</w:t>
            </w:r>
            <w:proofErr w:type="spellEnd"/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)</w:t>
            </w:r>
          </w:p>
        </w:tc>
        <w:tc>
          <w:tcPr>
            <w:tcW w:w="445" w:type="dxa"/>
          </w:tcPr>
          <w:p w14:paraId="5929D04C" w14:textId="5E8D0141" w:rsidR="00E35E73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48E0609A" wp14:editId="1B16C31E">
                      <wp:simplePos x="0" y="0"/>
                      <wp:positionH relativeFrom="column">
                        <wp:posOffset>-68130</wp:posOffset>
                      </wp:positionH>
                      <wp:positionV relativeFrom="paragraph">
                        <wp:posOffset>107305</wp:posOffset>
                      </wp:positionV>
                      <wp:extent cx="309600" cy="295200"/>
                      <wp:effectExtent l="0" t="0" r="14605" b="10160"/>
                      <wp:wrapNone/>
                      <wp:docPr id="120115639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600" cy="295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280065B" id="Rectangle 1" o:spid="_x0000_s1026" style="position:absolute;margin-left:-5.35pt;margin-top:8.45pt;width:24.4pt;height:23.2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" fillcolor="white [3212]" strokecolor="black [3213]" strokeweight="1pt"/>
                  </w:pict>
                </mc:Fallback>
              </mc:AlternateContent>
            </w:r>
          </w:p>
        </w:tc>
        <w:tc>
          <w:tcPr>
            <w:tcW w:w="289" w:type="dxa"/>
            <w:gridSpan w:val="2"/>
          </w:tcPr>
          <w:p w14:paraId="2DBDD02C" w14:textId="4E5E76C4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:</w:t>
            </w:r>
          </w:p>
        </w:tc>
        <w:tc>
          <w:tcPr>
            <w:tcW w:w="7365" w:type="dxa"/>
            <w:gridSpan w:val="4"/>
          </w:tcPr>
          <w:p w14:paraId="65E7F250" w14:textId="506848CC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I was excited to see the room for royal meals! Kings and queens ate with their guests there!</w:t>
            </w:r>
          </w:p>
        </w:tc>
      </w:tr>
      <w:tr w:rsidR="00E35E73" w:rsidRPr="00AF695A" w14:paraId="2014AFC5" w14:textId="77777777" w:rsidTr="00E35E73">
        <w:tblPrEx>
          <w:jc w:val="left"/>
          <w:shd w:val="clear" w:color="auto" w:fill="auto"/>
        </w:tblPrEx>
        <w:tc>
          <w:tcPr>
            <w:tcW w:w="540" w:type="dxa"/>
          </w:tcPr>
          <w:p w14:paraId="12A7B4B3" w14:textId="77777777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</w:p>
        </w:tc>
        <w:tc>
          <w:tcPr>
            <w:tcW w:w="563" w:type="dxa"/>
          </w:tcPr>
          <w:p w14:paraId="72D4232C" w14:textId="0186278B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(ii)</w:t>
            </w:r>
          </w:p>
        </w:tc>
        <w:tc>
          <w:tcPr>
            <w:tcW w:w="445" w:type="dxa"/>
          </w:tcPr>
          <w:p w14:paraId="1CAF02D5" w14:textId="457797E6" w:rsidR="00E35E73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6E6686FD" wp14:editId="7F3B9BF8">
                      <wp:simplePos x="0" y="0"/>
                      <wp:positionH relativeFrom="column">
                        <wp:posOffset>-57335</wp:posOffset>
                      </wp:positionH>
                      <wp:positionV relativeFrom="paragraph">
                        <wp:posOffset>150095</wp:posOffset>
                      </wp:positionV>
                      <wp:extent cx="309600" cy="295200"/>
                      <wp:effectExtent l="0" t="0" r="14605" b="10160"/>
                      <wp:wrapNone/>
                      <wp:docPr id="132030079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600" cy="295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02884E" id="Rectangle 1" o:spid="_x0000_s1026" style="position:absolute;margin-left:-4.5pt;margin-top:11.8pt;width:24.4pt;height:23.2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" fillcolor="white [3212]" strokecolor="black [3213]" strokeweight="1pt"/>
                  </w:pict>
                </mc:Fallback>
              </mc:AlternateContent>
            </w:r>
          </w:p>
        </w:tc>
        <w:tc>
          <w:tcPr>
            <w:tcW w:w="289" w:type="dxa"/>
            <w:gridSpan w:val="2"/>
          </w:tcPr>
          <w:p w14:paraId="3B4B8BA7" w14:textId="20F80C72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:</w:t>
            </w:r>
          </w:p>
        </w:tc>
        <w:tc>
          <w:tcPr>
            <w:tcW w:w="7365" w:type="dxa"/>
            <w:gridSpan w:val="4"/>
          </w:tcPr>
          <w:p w14:paraId="5C395F95" w14:textId="14A823E1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It was the first time I drank green tea. I like it.</w:t>
            </w:r>
          </w:p>
        </w:tc>
      </w:tr>
      <w:tr w:rsidR="00E35E73" w:rsidRPr="00AF695A" w14:paraId="7CA5BC18" w14:textId="77777777" w:rsidTr="00E35E73">
        <w:tblPrEx>
          <w:jc w:val="left"/>
          <w:shd w:val="clear" w:color="auto" w:fill="auto"/>
        </w:tblPrEx>
        <w:tc>
          <w:tcPr>
            <w:tcW w:w="540" w:type="dxa"/>
          </w:tcPr>
          <w:p w14:paraId="17BC765E" w14:textId="77777777" w:rsidR="00E35E73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</w:p>
        </w:tc>
        <w:tc>
          <w:tcPr>
            <w:tcW w:w="563" w:type="dxa"/>
          </w:tcPr>
          <w:p w14:paraId="54A7EDD5" w14:textId="46CBE928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(iii)</w:t>
            </w:r>
          </w:p>
        </w:tc>
        <w:tc>
          <w:tcPr>
            <w:tcW w:w="445" w:type="dxa"/>
          </w:tcPr>
          <w:p w14:paraId="519CDC86" w14:textId="11D466AB" w:rsidR="00E35E73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Cs/>
                <w:noProof/>
                <w:sz w:val="26"/>
                <w:szCs w:val="26"/>
                <w:lang w:eastAsia="zh-HK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6715B325" wp14:editId="67527734">
                      <wp:simplePos x="0" y="0"/>
                      <wp:positionH relativeFrom="column">
                        <wp:posOffset>-46540</wp:posOffset>
                      </wp:positionH>
                      <wp:positionV relativeFrom="paragraph">
                        <wp:posOffset>113030</wp:posOffset>
                      </wp:positionV>
                      <wp:extent cx="309600" cy="295200"/>
                      <wp:effectExtent l="0" t="0" r="14605" b="10160"/>
                      <wp:wrapNone/>
                      <wp:docPr id="1752912233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600" cy="295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24771C" id="Rectangle 1" o:spid="_x0000_s1026" style="position:absolute;margin-left:-3.65pt;margin-top:8.9pt;width:24.4pt;height:23.2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" fillcolor="white [3212]" strokecolor="black [3213]" strokeweight="1pt"/>
                  </w:pict>
                </mc:Fallback>
              </mc:AlternateContent>
            </w:r>
          </w:p>
        </w:tc>
        <w:tc>
          <w:tcPr>
            <w:tcW w:w="289" w:type="dxa"/>
            <w:gridSpan w:val="2"/>
          </w:tcPr>
          <w:p w14:paraId="68796D33" w14:textId="11B4C10F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:</w:t>
            </w:r>
          </w:p>
        </w:tc>
        <w:tc>
          <w:tcPr>
            <w:tcW w:w="7365" w:type="dxa"/>
            <w:gridSpan w:val="4"/>
          </w:tcPr>
          <w:p w14:paraId="155F1B44" w14:textId="3C67D14D" w:rsidR="00E35E73" w:rsidRPr="00AF695A" w:rsidRDefault="00E35E73" w:rsidP="00AF695A">
            <w:pPr>
              <w:spacing w:beforeLines="50" w:before="180" w:after="120" w:line="400" w:lineRule="exact"/>
              <w:rPr>
                <w:rFonts w:ascii="Arial" w:hAnsi="Arial" w:cs="Arial"/>
                <w:bCs/>
                <w:sz w:val="26"/>
                <w:szCs w:val="26"/>
                <w:lang w:eastAsia="zh-HK"/>
              </w:rPr>
            </w:pPr>
            <w:r w:rsidRPr="00AF695A">
              <w:rPr>
                <w:rFonts w:ascii="Arial" w:hAnsi="Arial" w:cs="Arial"/>
                <w:bCs/>
                <w:sz w:val="26"/>
                <w:szCs w:val="26"/>
                <w:lang w:eastAsia="zh-HK"/>
              </w:rPr>
              <w:t>The tour on the River Seine was nice.</w:t>
            </w:r>
          </w:p>
        </w:tc>
      </w:tr>
    </w:tbl>
    <w:p w14:paraId="3BD01EE5" w14:textId="172CA963" w:rsidR="00AF695A" w:rsidRPr="00E35E73" w:rsidRDefault="00AF695A" w:rsidP="00E35E73">
      <w:pPr>
        <w:ind w:left="360"/>
        <w:rPr>
          <w:rFonts w:ascii="Arial" w:hAnsi="Arial" w:cs="Arial"/>
          <w:bCs/>
          <w:sz w:val="22"/>
          <w:szCs w:val="24"/>
          <w:lang w:eastAsia="zh-HK"/>
        </w:rPr>
      </w:pPr>
    </w:p>
    <w:p w14:paraId="7B7C72AA" w14:textId="1597CEF6" w:rsidR="0005534C" w:rsidRPr="00E35E73" w:rsidRDefault="00E35E73" w:rsidP="0005534C">
      <w:pPr>
        <w:spacing w:beforeLines="50" w:before="180" w:after="120" w:line="520" w:lineRule="exact"/>
        <w:ind w:left="480" w:hanging="480"/>
        <w:rPr>
          <w:rFonts w:ascii="Arial" w:hAnsi="Arial" w:cs="Arial"/>
          <w:b/>
          <w:sz w:val="28"/>
          <w:szCs w:val="32"/>
          <w:lang w:eastAsia="zh-HK"/>
        </w:rPr>
      </w:pPr>
      <w:r w:rsidRPr="00E35E73">
        <w:rPr>
          <w:rFonts w:ascii="Arial" w:hAnsi="Arial" w:cs="Arial"/>
          <w:b/>
          <w:sz w:val="28"/>
          <w:szCs w:val="32"/>
          <w:lang w:eastAsia="zh-HK"/>
        </w:rPr>
        <w:t>C</w:t>
      </w:r>
      <w:r w:rsidR="0005534C" w:rsidRPr="00E35E73">
        <w:rPr>
          <w:rFonts w:ascii="Arial" w:hAnsi="Arial" w:cs="Arial"/>
          <w:b/>
          <w:sz w:val="28"/>
          <w:szCs w:val="32"/>
          <w:lang w:eastAsia="zh-HK"/>
        </w:rPr>
        <w:tab/>
        <w:t>Answer the questions. Choose the best answers</w:t>
      </w:r>
      <w:r w:rsidR="00BF492C" w:rsidRPr="00E35E73">
        <w:rPr>
          <w:rFonts w:ascii="Arial" w:hAnsi="Arial" w:cs="Arial"/>
          <w:b/>
          <w:sz w:val="28"/>
          <w:szCs w:val="32"/>
          <w:lang w:eastAsia="zh-HK"/>
        </w:rPr>
        <w:t>.</w:t>
      </w:r>
    </w:p>
    <w:p w14:paraId="70C5F222" w14:textId="33F9ADA4" w:rsidR="004A7501" w:rsidRPr="00E35E73" w:rsidRDefault="00D40566" w:rsidP="00A42339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>
        <w:rPr>
          <w:rFonts w:ascii="Arial" w:hAnsi="Arial" w:cs="Arial"/>
          <w:b/>
          <w:sz w:val="26"/>
          <w:szCs w:val="26"/>
          <w:lang w:eastAsia="zh-HK"/>
        </w:rPr>
        <w:t>3</w:t>
      </w:r>
      <w:r w:rsidR="00BF492C" w:rsidRPr="00E35E73">
        <w:rPr>
          <w:rFonts w:ascii="Arial" w:hAnsi="Arial" w:cs="Arial"/>
          <w:b/>
          <w:sz w:val="26"/>
          <w:szCs w:val="26"/>
          <w:lang w:eastAsia="zh-HK"/>
        </w:rPr>
        <w:tab/>
      </w:r>
      <w:r w:rsidR="00E35E73">
        <w:rPr>
          <w:rFonts w:ascii="Arial" w:hAnsi="Arial" w:cs="Arial"/>
          <w:bCs/>
          <w:sz w:val="26"/>
          <w:szCs w:val="26"/>
          <w:lang w:eastAsia="zh-HK"/>
        </w:rPr>
        <w:t>Which of the following is true?</w:t>
      </w:r>
    </w:p>
    <w:p w14:paraId="4C1220DC" w14:textId="679562CF" w:rsidR="00BF492C" w:rsidRPr="00E35E73" w:rsidRDefault="00A42339" w:rsidP="00A42339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AF145E" w:rsidRPr="00E35E73">
        <w:rPr>
          <w:rFonts w:hint="eastAsia"/>
          <w:sz w:val="26"/>
          <w:szCs w:val="26"/>
        </w:rPr>
        <w:sym w:font="Wingdings 2" w:char="F099"/>
      </w:r>
      <w:r w:rsidR="00AF145E" w:rsidRPr="00E35E73">
        <w:rPr>
          <w:sz w:val="26"/>
          <w:szCs w:val="26"/>
        </w:rPr>
        <w:tab/>
      </w:r>
      <w:r w:rsidRPr="00E35E73">
        <w:rPr>
          <w:rFonts w:ascii="Arial" w:hAnsi="Arial" w:cs="Arial"/>
          <w:b/>
          <w:sz w:val="26"/>
          <w:szCs w:val="26"/>
          <w:lang w:eastAsia="zh-HK"/>
        </w:rPr>
        <w:t>A.</w:t>
      </w: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E35E73">
        <w:rPr>
          <w:rFonts w:ascii="Arial" w:hAnsi="Arial" w:cs="Arial"/>
          <w:sz w:val="26"/>
          <w:szCs w:val="26"/>
          <w:lang w:eastAsia="zh-HK"/>
        </w:rPr>
        <w:t>Clara stayed in Paris for 20 years.</w:t>
      </w:r>
    </w:p>
    <w:p w14:paraId="70C5F223" w14:textId="06426932" w:rsidR="00A42339" w:rsidRPr="00E35E73" w:rsidRDefault="00B70A50" w:rsidP="00A42339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1D2971" w:rsidRPr="00E35E73">
        <w:rPr>
          <w:rFonts w:hint="eastAsia"/>
          <w:sz w:val="26"/>
          <w:szCs w:val="26"/>
        </w:rPr>
        <w:sym w:font="Wingdings 2" w:char="F099"/>
      </w:r>
      <w:r w:rsidR="001D2971" w:rsidRPr="00E35E73">
        <w:rPr>
          <w:sz w:val="26"/>
          <w:szCs w:val="26"/>
        </w:rPr>
        <w:tab/>
      </w:r>
      <w:r w:rsidR="00A42339" w:rsidRPr="00E35E73">
        <w:rPr>
          <w:rFonts w:ascii="Arial" w:hAnsi="Arial" w:cs="Arial"/>
          <w:b/>
          <w:sz w:val="26"/>
          <w:szCs w:val="26"/>
          <w:lang w:eastAsia="zh-HK"/>
        </w:rPr>
        <w:t>B.</w:t>
      </w:r>
      <w:r w:rsidR="00A42339" w:rsidRPr="00E35E73">
        <w:rPr>
          <w:rFonts w:ascii="Arial" w:hAnsi="Arial" w:cs="Arial"/>
          <w:b/>
          <w:sz w:val="26"/>
          <w:szCs w:val="26"/>
          <w:lang w:eastAsia="zh-HK"/>
        </w:rPr>
        <w:tab/>
      </w:r>
      <w:r w:rsidR="00E35E73" w:rsidRPr="00E35E73">
        <w:rPr>
          <w:rFonts w:ascii="Arial" w:hAnsi="Arial" w:cs="Arial"/>
          <w:sz w:val="26"/>
          <w:szCs w:val="26"/>
          <w:lang w:eastAsia="zh-HK"/>
        </w:rPr>
        <w:t>Joseph went on a study tour to London this year.</w:t>
      </w:r>
    </w:p>
    <w:p w14:paraId="75A00431" w14:textId="2798215A" w:rsidR="00BF492C" w:rsidRPr="00E35E73" w:rsidRDefault="00A42339" w:rsidP="00F4116D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1D2971" w:rsidRPr="00E35E73">
        <w:rPr>
          <w:rFonts w:hint="eastAsia"/>
          <w:sz w:val="26"/>
          <w:szCs w:val="26"/>
        </w:rPr>
        <w:sym w:font="Wingdings 2" w:char="F099"/>
      </w:r>
      <w:r w:rsidR="001D2971" w:rsidRPr="00E35E73">
        <w:rPr>
          <w:sz w:val="26"/>
          <w:szCs w:val="26"/>
        </w:rPr>
        <w:tab/>
      </w:r>
      <w:r w:rsidRPr="00E35E73">
        <w:rPr>
          <w:rFonts w:ascii="Arial" w:hAnsi="Arial" w:cs="Arial"/>
          <w:b/>
          <w:sz w:val="26"/>
          <w:szCs w:val="26"/>
          <w:lang w:eastAsia="zh-HK"/>
        </w:rPr>
        <w:t>C.</w:t>
      </w: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E35E73" w:rsidRPr="00E35E73">
        <w:rPr>
          <w:rFonts w:ascii="Arial" w:hAnsi="Arial" w:cs="Arial"/>
          <w:sz w:val="26"/>
          <w:szCs w:val="26"/>
          <w:lang w:eastAsia="zh-HK"/>
        </w:rPr>
        <w:t>Rachel went on a study tour to Japan in August.</w:t>
      </w:r>
    </w:p>
    <w:p w14:paraId="6F183FB1" w14:textId="201B673B" w:rsidR="00BF492C" w:rsidRPr="00E35E73" w:rsidRDefault="00D40566" w:rsidP="00F4116D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>
        <w:rPr>
          <w:rFonts w:ascii="Arial" w:hAnsi="Arial" w:cs="Arial"/>
          <w:noProof/>
          <w:sz w:val="36"/>
          <w:szCs w:val="32"/>
        </w:rPr>
        <w:drawing>
          <wp:anchor distT="0" distB="0" distL="114300" distR="114300" simplePos="0" relativeHeight="251684864" behindDoc="0" locked="0" layoutInCell="1" allowOverlap="1" wp14:anchorId="274AD88B" wp14:editId="7234956F">
            <wp:simplePos x="0" y="0"/>
            <wp:positionH relativeFrom="column">
              <wp:posOffset>5803440</wp:posOffset>
            </wp:positionH>
            <wp:positionV relativeFrom="paragraph">
              <wp:posOffset>85770</wp:posOffset>
            </wp:positionV>
            <wp:extent cx="1171575" cy="1171575"/>
            <wp:effectExtent l="0" t="0" r="0" b="0"/>
            <wp:wrapNone/>
            <wp:docPr id="951101522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shutterstock_565127065.jpg"/>
                    <pic:cNvPicPr/>
                  </pic:nvPicPr>
                  <pic:blipFill>
                    <a:blip r:embed="rId12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7194" b="89966" l="9996" r="89966">
                                  <a14:foregroundMark x1="44983" y1="15222" x2="48012" y2="18251"/>
                                  <a14:foregroundMark x1="52556" y1="12192" x2="53805" y2="15449"/>
                                  <a14:foregroundMark x1="53086" y1="9618" x2="54298" y2="100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E73" w:rsidRPr="00E35E73">
        <w:rPr>
          <w:rFonts w:ascii="Arial" w:hAnsi="Arial" w:cs="Arial"/>
          <w:sz w:val="26"/>
          <w:szCs w:val="26"/>
          <w:lang w:eastAsia="zh-HK"/>
        </w:rPr>
        <w:tab/>
      </w:r>
      <w:r w:rsidR="00E35E73" w:rsidRPr="00E35E73">
        <w:rPr>
          <w:rFonts w:hint="eastAsia"/>
          <w:sz w:val="26"/>
          <w:szCs w:val="26"/>
        </w:rPr>
        <w:sym w:font="Wingdings 2" w:char="F099"/>
      </w:r>
      <w:r w:rsidR="00E35E73" w:rsidRPr="00E35E73">
        <w:rPr>
          <w:sz w:val="26"/>
          <w:szCs w:val="26"/>
        </w:rPr>
        <w:tab/>
      </w:r>
      <w:r w:rsidR="00E35E73">
        <w:rPr>
          <w:rFonts w:ascii="Arial" w:hAnsi="Arial" w:cs="Arial"/>
          <w:b/>
          <w:sz w:val="26"/>
          <w:szCs w:val="26"/>
          <w:lang w:eastAsia="zh-HK"/>
        </w:rPr>
        <w:t>D</w:t>
      </w:r>
      <w:r w:rsidR="00E35E73" w:rsidRPr="00E35E73">
        <w:rPr>
          <w:rFonts w:ascii="Arial" w:hAnsi="Arial" w:cs="Arial"/>
          <w:b/>
          <w:sz w:val="26"/>
          <w:szCs w:val="26"/>
          <w:lang w:eastAsia="zh-HK"/>
        </w:rPr>
        <w:t>.</w:t>
      </w:r>
      <w:r w:rsidR="00E35E73" w:rsidRPr="00E35E73">
        <w:rPr>
          <w:rFonts w:ascii="Arial" w:hAnsi="Arial" w:cs="Arial"/>
          <w:sz w:val="26"/>
          <w:szCs w:val="26"/>
          <w:lang w:eastAsia="zh-HK"/>
        </w:rPr>
        <w:tab/>
        <w:t>Rachel went to a mountain during her study tour.</w:t>
      </w:r>
    </w:p>
    <w:p w14:paraId="347D1AD1" w14:textId="39DE4C21" w:rsidR="00E35E73" w:rsidRPr="00E35E73" w:rsidRDefault="00D40566" w:rsidP="00D40566">
      <w:pPr>
        <w:adjustRightInd w:val="0"/>
        <w:snapToGrid w:val="0"/>
        <w:spacing w:before="120"/>
        <w:rPr>
          <w:rFonts w:ascii="Arial" w:hAnsi="Arial" w:cs="Arial"/>
          <w:sz w:val="26"/>
          <w:szCs w:val="26"/>
          <w:lang w:eastAsia="zh-HK"/>
        </w:rPr>
      </w:pPr>
      <w:r>
        <w:rPr>
          <w:rFonts w:ascii="Arial" w:hAnsi="Arial" w:cs="Arial"/>
          <w:b/>
          <w:sz w:val="26"/>
          <w:szCs w:val="26"/>
          <w:lang w:eastAsia="zh-HK"/>
        </w:rPr>
        <w:br/>
        <w:t>4</w:t>
      </w:r>
      <w:r w:rsidR="00E35E73" w:rsidRPr="00E35E73">
        <w:rPr>
          <w:rFonts w:ascii="Arial" w:hAnsi="Arial" w:cs="Arial"/>
          <w:b/>
          <w:sz w:val="26"/>
          <w:szCs w:val="26"/>
          <w:lang w:eastAsia="zh-HK"/>
        </w:rPr>
        <w:tab/>
      </w:r>
      <w:r w:rsidR="00E35E73">
        <w:rPr>
          <w:rFonts w:ascii="Arial" w:hAnsi="Arial" w:cs="Arial"/>
          <w:bCs/>
          <w:sz w:val="26"/>
          <w:szCs w:val="26"/>
          <w:lang w:eastAsia="zh-HK"/>
        </w:rPr>
        <w:t>All children ____ during their</w:t>
      </w:r>
      <w:r>
        <w:rPr>
          <w:rFonts w:ascii="Arial" w:hAnsi="Arial" w:cs="Arial"/>
          <w:bCs/>
          <w:sz w:val="26"/>
          <w:szCs w:val="26"/>
          <w:lang w:eastAsia="zh-HK"/>
        </w:rPr>
        <w:t xml:space="preserve"> study tours.</w:t>
      </w:r>
      <w:r w:rsidR="00E35E73">
        <w:rPr>
          <w:rFonts w:ascii="Arial" w:hAnsi="Arial" w:cs="Arial"/>
          <w:bCs/>
          <w:sz w:val="26"/>
          <w:szCs w:val="26"/>
          <w:lang w:eastAsia="zh-HK"/>
        </w:rPr>
        <w:t xml:space="preserve"> </w:t>
      </w:r>
    </w:p>
    <w:p w14:paraId="7DA200CC" w14:textId="754203BD" w:rsidR="00E35E73" w:rsidRPr="00E35E73" w:rsidRDefault="00D40566" w:rsidP="00E35E73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>
        <w:rPr>
          <w:rFonts w:ascii="Arial" w:hAnsi="Arial" w:cs="Arial"/>
          <w:noProof/>
          <w:color w:val="000000" w:themeColor="text1"/>
          <w:sz w:val="32"/>
          <w:szCs w:val="34"/>
        </w:rPr>
        <w:drawing>
          <wp:anchor distT="0" distB="0" distL="114300" distR="114300" simplePos="0" relativeHeight="251651072" behindDoc="0" locked="0" layoutInCell="1" allowOverlap="1" wp14:anchorId="35CACC6E" wp14:editId="5CC45062">
            <wp:simplePos x="0" y="0"/>
            <wp:positionH relativeFrom="column">
              <wp:posOffset>5154335</wp:posOffset>
            </wp:positionH>
            <wp:positionV relativeFrom="paragraph">
              <wp:posOffset>331545</wp:posOffset>
            </wp:positionV>
            <wp:extent cx="1743075" cy="657860"/>
            <wp:effectExtent l="0" t="0" r="0" b="0"/>
            <wp:wrapNone/>
            <wp:docPr id="436616874" name="圖片 313" descr="A white face with black eyes and a grey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16874" name="圖片 313" descr="A white face with black eyes and a grey background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E73" w:rsidRPr="00E35E73">
        <w:rPr>
          <w:rFonts w:ascii="Arial" w:hAnsi="Arial" w:cs="Arial"/>
          <w:sz w:val="26"/>
          <w:szCs w:val="26"/>
          <w:lang w:eastAsia="zh-HK"/>
        </w:rPr>
        <w:tab/>
      </w:r>
      <w:r w:rsidR="00E35E73" w:rsidRPr="00E35E73">
        <w:rPr>
          <w:rFonts w:hint="eastAsia"/>
          <w:sz w:val="26"/>
          <w:szCs w:val="26"/>
        </w:rPr>
        <w:sym w:font="Wingdings 2" w:char="F099"/>
      </w:r>
      <w:r w:rsidR="00E35E73" w:rsidRPr="00E35E73">
        <w:rPr>
          <w:sz w:val="26"/>
          <w:szCs w:val="26"/>
        </w:rPr>
        <w:tab/>
      </w:r>
      <w:r w:rsidR="00E35E73" w:rsidRPr="00E35E73">
        <w:rPr>
          <w:rFonts w:ascii="Arial" w:hAnsi="Arial" w:cs="Arial"/>
          <w:b/>
          <w:sz w:val="26"/>
          <w:szCs w:val="26"/>
          <w:lang w:eastAsia="zh-HK"/>
        </w:rPr>
        <w:t>A.</w:t>
      </w:r>
      <w:r w:rsidR="00E35E73" w:rsidRPr="00E35E73">
        <w:rPr>
          <w:rFonts w:ascii="Arial" w:hAnsi="Arial" w:cs="Arial"/>
          <w:sz w:val="26"/>
          <w:szCs w:val="26"/>
          <w:lang w:eastAsia="zh-HK"/>
        </w:rPr>
        <w:tab/>
      </w:r>
      <w:r>
        <w:rPr>
          <w:rFonts w:ascii="Arial" w:hAnsi="Arial" w:cs="Arial"/>
          <w:sz w:val="26"/>
          <w:szCs w:val="26"/>
          <w:lang w:eastAsia="zh-HK"/>
        </w:rPr>
        <w:t>visited a museum</w:t>
      </w:r>
      <w:r>
        <w:rPr>
          <w:rFonts w:ascii="Arial" w:hAnsi="Arial" w:cs="Arial"/>
          <w:sz w:val="26"/>
          <w:szCs w:val="26"/>
          <w:lang w:eastAsia="zh-HK"/>
        </w:rPr>
        <w:tab/>
      </w:r>
      <w:r>
        <w:rPr>
          <w:rFonts w:ascii="Arial" w:hAnsi="Arial" w:cs="Arial"/>
          <w:sz w:val="26"/>
          <w:szCs w:val="26"/>
          <w:lang w:eastAsia="zh-HK"/>
        </w:rPr>
        <w:tab/>
      </w:r>
      <w:r>
        <w:rPr>
          <w:rFonts w:ascii="Arial" w:hAnsi="Arial" w:cs="Arial"/>
          <w:sz w:val="26"/>
          <w:szCs w:val="26"/>
          <w:lang w:eastAsia="zh-HK"/>
        </w:rPr>
        <w:tab/>
      </w:r>
      <w:r>
        <w:rPr>
          <w:rFonts w:ascii="Arial" w:hAnsi="Arial" w:cs="Arial"/>
          <w:sz w:val="26"/>
          <w:szCs w:val="26"/>
          <w:lang w:eastAsia="zh-HK"/>
        </w:rPr>
        <w:tab/>
      </w:r>
      <w:r w:rsidR="00E35E73" w:rsidRPr="00E35E73">
        <w:rPr>
          <w:rFonts w:hint="eastAsia"/>
          <w:sz w:val="26"/>
          <w:szCs w:val="26"/>
        </w:rPr>
        <w:sym w:font="Wingdings 2" w:char="F099"/>
      </w:r>
      <w:r w:rsidR="00E35E73" w:rsidRPr="00E35E73">
        <w:rPr>
          <w:sz w:val="26"/>
          <w:szCs w:val="26"/>
        </w:rPr>
        <w:tab/>
      </w:r>
      <w:r w:rsidR="00E35E73" w:rsidRPr="00E35E73">
        <w:rPr>
          <w:rFonts w:ascii="Arial" w:hAnsi="Arial" w:cs="Arial"/>
          <w:b/>
          <w:sz w:val="26"/>
          <w:szCs w:val="26"/>
          <w:lang w:eastAsia="zh-HK"/>
        </w:rPr>
        <w:t>B.</w:t>
      </w:r>
      <w:r w:rsidR="00E35E73" w:rsidRPr="00E35E73">
        <w:rPr>
          <w:rFonts w:ascii="Arial" w:hAnsi="Arial" w:cs="Arial"/>
          <w:b/>
          <w:sz w:val="26"/>
          <w:szCs w:val="26"/>
          <w:lang w:eastAsia="zh-HK"/>
        </w:rPr>
        <w:tab/>
      </w:r>
      <w:r>
        <w:rPr>
          <w:rFonts w:ascii="Arial" w:hAnsi="Arial" w:cs="Arial"/>
          <w:sz w:val="26"/>
          <w:szCs w:val="26"/>
          <w:lang w:eastAsia="zh-HK"/>
        </w:rPr>
        <w:t>took language courses</w:t>
      </w:r>
    </w:p>
    <w:p w14:paraId="31A52366" w14:textId="3BC1BD44" w:rsidR="00E35E73" w:rsidRPr="00E35E73" w:rsidRDefault="00E35E73" w:rsidP="00E35E73">
      <w:pPr>
        <w:spacing w:line="560" w:lineRule="exact"/>
        <w:rPr>
          <w:rFonts w:ascii="Arial" w:hAnsi="Arial" w:cs="Arial"/>
          <w:sz w:val="26"/>
          <w:szCs w:val="26"/>
          <w:lang w:eastAsia="zh-HK"/>
        </w:rPr>
      </w:pP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Pr="00E35E73">
        <w:rPr>
          <w:rFonts w:hint="eastAsia"/>
          <w:sz w:val="26"/>
          <w:szCs w:val="26"/>
        </w:rPr>
        <w:sym w:font="Wingdings 2" w:char="F099"/>
      </w:r>
      <w:r w:rsidRPr="00E35E73">
        <w:rPr>
          <w:sz w:val="26"/>
          <w:szCs w:val="26"/>
        </w:rPr>
        <w:tab/>
      </w:r>
      <w:r w:rsidRPr="00E35E73">
        <w:rPr>
          <w:rFonts w:ascii="Arial" w:hAnsi="Arial" w:cs="Arial"/>
          <w:b/>
          <w:sz w:val="26"/>
          <w:szCs w:val="26"/>
          <w:lang w:eastAsia="zh-HK"/>
        </w:rPr>
        <w:t>C.</w:t>
      </w: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D40566">
        <w:rPr>
          <w:rFonts w:ascii="Arial" w:hAnsi="Arial" w:cs="Arial"/>
          <w:sz w:val="26"/>
          <w:szCs w:val="26"/>
          <w:lang w:eastAsia="zh-HK"/>
        </w:rPr>
        <w:t>joined a local tour</w:t>
      </w:r>
      <w:r w:rsidR="00D40566">
        <w:rPr>
          <w:rFonts w:ascii="Arial" w:hAnsi="Arial" w:cs="Arial"/>
          <w:sz w:val="26"/>
          <w:szCs w:val="26"/>
          <w:lang w:eastAsia="zh-HK"/>
        </w:rPr>
        <w:tab/>
      </w:r>
      <w:r w:rsidR="00D40566">
        <w:rPr>
          <w:rFonts w:ascii="Arial" w:hAnsi="Arial" w:cs="Arial"/>
          <w:sz w:val="26"/>
          <w:szCs w:val="26"/>
          <w:lang w:eastAsia="zh-HK"/>
        </w:rPr>
        <w:tab/>
      </w:r>
      <w:r w:rsidR="00D40566">
        <w:rPr>
          <w:rFonts w:ascii="Arial" w:hAnsi="Arial" w:cs="Arial"/>
          <w:sz w:val="26"/>
          <w:szCs w:val="26"/>
          <w:lang w:eastAsia="zh-HK"/>
        </w:rPr>
        <w:tab/>
      </w:r>
      <w:r w:rsidR="00D40566">
        <w:rPr>
          <w:rFonts w:ascii="Arial" w:hAnsi="Arial" w:cs="Arial"/>
          <w:sz w:val="26"/>
          <w:szCs w:val="26"/>
          <w:lang w:eastAsia="zh-HK"/>
        </w:rPr>
        <w:tab/>
      </w:r>
      <w:r w:rsidRPr="00E35E73">
        <w:rPr>
          <w:rFonts w:hint="eastAsia"/>
          <w:sz w:val="26"/>
          <w:szCs w:val="26"/>
        </w:rPr>
        <w:sym w:font="Wingdings 2" w:char="F099"/>
      </w:r>
      <w:r w:rsidRPr="00E35E73">
        <w:rPr>
          <w:sz w:val="26"/>
          <w:szCs w:val="26"/>
        </w:rPr>
        <w:tab/>
      </w:r>
      <w:r>
        <w:rPr>
          <w:rFonts w:ascii="Arial" w:hAnsi="Arial" w:cs="Arial"/>
          <w:b/>
          <w:sz w:val="26"/>
          <w:szCs w:val="26"/>
          <w:lang w:eastAsia="zh-HK"/>
        </w:rPr>
        <w:t>D</w:t>
      </w:r>
      <w:r w:rsidRPr="00E35E73">
        <w:rPr>
          <w:rFonts w:ascii="Arial" w:hAnsi="Arial" w:cs="Arial"/>
          <w:b/>
          <w:sz w:val="26"/>
          <w:szCs w:val="26"/>
          <w:lang w:eastAsia="zh-HK"/>
        </w:rPr>
        <w:t>.</w:t>
      </w:r>
      <w:r w:rsidRPr="00E35E73">
        <w:rPr>
          <w:rFonts w:ascii="Arial" w:hAnsi="Arial" w:cs="Arial"/>
          <w:sz w:val="26"/>
          <w:szCs w:val="26"/>
          <w:lang w:eastAsia="zh-HK"/>
        </w:rPr>
        <w:tab/>
      </w:r>
      <w:r w:rsidR="00D40566">
        <w:rPr>
          <w:rFonts w:ascii="Arial" w:hAnsi="Arial" w:cs="Arial"/>
          <w:sz w:val="26"/>
          <w:szCs w:val="26"/>
          <w:lang w:eastAsia="zh-HK"/>
        </w:rPr>
        <w:t>went hiking</w:t>
      </w:r>
    </w:p>
    <w:p w14:paraId="669331F3" w14:textId="77777777" w:rsidR="00337C17" w:rsidRDefault="00337C17">
      <w:pPr>
        <w:widowControl/>
        <w:rPr>
          <w:rFonts w:ascii="Arial" w:hAnsi="Arial" w:cs="Arial"/>
          <w:szCs w:val="24"/>
          <w:lang w:eastAsia="zh-HK"/>
        </w:rPr>
      </w:pPr>
    </w:p>
    <w:p w14:paraId="65E5DF8B" w14:textId="4938FB35" w:rsidR="00337C17" w:rsidRDefault="00337C17" w:rsidP="00D40566">
      <w:pPr>
        <w:adjustRightInd w:val="0"/>
        <w:snapToGrid w:val="0"/>
        <w:rPr>
          <w:rFonts w:ascii="Arial" w:hAnsi="Arial" w:cs="Arial"/>
          <w:sz w:val="32"/>
          <w:szCs w:val="32"/>
          <w:lang w:eastAsia="zh-HK"/>
        </w:rPr>
      </w:pPr>
      <w:r w:rsidRPr="00337C17">
        <w:rPr>
          <w:rFonts w:ascii="Arial" w:hAnsi="Arial" w:cs="Arial"/>
          <w:b/>
          <w:bCs/>
          <w:sz w:val="22"/>
          <w:lang w:eastAsia="zh-HK"/>
        </w:rPr>
        <w:t>Answers</w:t>
      </w:r>
      <w:r>
        <w:rPr>
          <w:rFonts w:ascii="Arial" w:hAnsi="Arial" w:cs="Arial"/>
          <w:b/>
          <w:bCs/>
          <w:sz w:val="22"/>
          <w:lang w:eastAsia="zh-HK"/>
        </w:rPr>
        <w:br/>
      </w:r>
      <w:r w:rsidR="00D40566" w:rsidRPr="00D40566">
        <w:rPr>
          <w:rFonts w:ascii="Arial" w:hAnsi="Arial" w:cs="Arial"/>
          <w:sz w:val="22"/>
          <w:lang w:eastAsia="zh-HK"/>
        </w:rPr>
        <w:t xml:space="preserve">1 </w:t>
      </w:r>
      <w:r w:rsidR="00D40566">
        <w:rPr>
          <w:rFonts w:ascii="Arial" w:hAnsi="Arial" w:cs="Arial"/>
          <w:sz w:val="22"/>
          <w:lang w:eastAsia="zh-HK"/>
        </w:rPr>
        <w:t>(</w:t>
      </w:r>
      <w:r w:rsidR="00D40566" w:rsidRPr="00D40566">
        <w:rPr>
          <w:rFonts w:ascii="Arial" w:hAnsi="Arial" w:cs="Arial"/>
          <w:sz w:val="22"/>
          <w:lang w:eastAsia="zh-HK"/>
        </w:rPr>
        <w:t xml:space="preserve">a) friends </w:t>
      </w:r>
      <w:r w:rsidR="00D40566">
        <w:rPr>
          <w:rFonts w:ascii="Arial" w:hAnsi="Arial" w:cs="Arial"/>
          <w:sz w:val="22"/>
          <w:lang w:eastAsia="zh-HK"/>
        </w:rPr>
        <w:t xml:space="preserve">     (b)</w:t>
      </w:r>
      <w:r w:rsidR="00D40566" w:rsidRPr="00D40566">
        <w:rPr>
          <w:rFonts w:ascii="Arial" w:hAnsi="Arial" w:cs="Arial"/>
          <w:sz w:val="22"/>
          <w:lang w:eastAsia="zh-HK"/>
        </w:rPr>
        <w:t xml:space="preserve"> tasty</w:t>
      </w:r>
      <w:r w:rsidR="00D40566">
        <w:rPr>
          <w:rFonts w:ascii="Arial" w:hAnsi="Arial" w:cs="Arial"/>
          <w:sz w:val="22"/>
          <w:lang w:eastAsia="zh-HK"/>
        </w:rPr>
        <w:t xml:space="preserve">     (c) </w:t>
      </w:r>
      <w:r w:rsidR="00D40566" w:rsidRPr="00D40566">
        <w:rPr>
          <w:rFonts w:ascii="Arial" w:hAnsi="Arial" w:cs="Arial"/>
          <w:sz w:val="22"/>
          <w:lang w:eastAsia="zh-HK"/>
        </w:rPr>
        <w:t>French</w:t>
      </w:r>
      <w:r w:rsidR="00D40566">
        <w:rPr>
          <w:rFonts w:ascii="Arial" w:hAnsi="Arial" w:cs="Arial"/>
          <w:sz w:val="22"/>
          <w:lang w:eastAsia="zh-HK"/>
        </w:rPr>
        <w:t xml:space="preserve">     2</w:t>
      </w:r>
      <w:r w:rsidR="00D40566" w:rsidRPr="00D40566">
        <w:rPr>
          <w:rFonts w:ascii="Arial" w:hAnsi="Arial" w:cs="Arial"/>
          <w:sz w:val="22"/>
          <w:lang w:eastAsia="zh-HK"/>
        </w:rPr>
        <w:t xml:space="preserve"> </w:t>
      </w:r>
      <w:r w:rsidR="00D40566">
        <w:rPr>
          <w:rFonts w:ascii="Arial" w:hAnsi="Arial" w:cs="Arial"/>
          <w:sz w:val="22"/>
          <w:lang w:eastAsia="zh-HK"/>
        </w:rPr>
        <w:t>(</w:t>
      </w:r>
      <w:proofErr w:type="spellStart"/>
      <w:r w:rsidR="00D40566">
        <w:rPr>
          <w:rFonts w:ascii="Arial" w:hAnsi="Arial" w:cs="Arial"/>
          <w:sz w:val="22"/>
          <w:lang w:eastAsia="zh-HK"/>
        </w:rPr>
        <w:t>i</w:t>
      </w:r>
      <w:proofErr w:type="spellEnd"/>
      <w:r w:rsidR="00D40566">
        <w:rPr>
          <w:rFonts w:ascii="Arial" w:hAnsi="Arial" w:cs="Arial"/>
          <w:sz w:val="22"/>
          <w:lang w:eastAsia="zh-HK"/>
        </w:rPr>
        <w:t>)</w:t>
      </w:r>
      <w:r w:rsidR="00D40566" w:rsidRPr="00D40566">
        <w:rPr>
          <w:rFonts w:ascii="Arial" w:hAnsi="Arial" w:cs="Arial"/>
          <w:sz w:val="22"/>
          <w:lang w:eastAsia="zh-HK"/>
        </w:rPr>
        <w:t xml:space="preserve"> A </w:t>
      </w:r>
      <w:r w:rsidR="00D40566">
        <w:rPr>
          <w:rFonts w:ascii="Arial" w:hAnsi="Arial" w:cs="Arial"/>
          <w:sz w:val="22"/>
          <w:lang w:eastAsia="zh-HK"/>
        </w:rPr>
        <w:t xml:space="preserve">  (ii)</w:t>
      </w:r>
      <w:r w:rsidR="00D40566" w:rsidRPr="00D40566">
        <w:rPr>
          <w:rFonts w:ascii="Arial" w:hAnsi="Arial" w:cs="Arial"/>
          <w:sz w:val="22"/>
          <w:lang w:eastAsia="zh-HK"/>
        </w:rPr>
        <w:t xml:space="preserve"> C </w:t>
      </w:r>
      <w:r w:rsidR="00D40566">
        <w:rPr>
          <w:rFonts w:ascii="Arial" w:hAnsi="Arial" w:cs="Arial"/>
          <w:sz w:val="22"/>
          <w:lang w:eastAsia="zh-HK"/>
        </w:rPr>
        <w:t xml:space="preserve">  (iii)</w:t>
      </w:r>
      <w:r w:rsidR="00D40566" w:rsidRPr="00D40566">
        <w:rPr>
          <w:rFonts w:ascii="Arial" w:hAnsi="Arial" w:cs="Arial"/>
          <w:sz w:val="22"/>
          <w:lang w:eastAsia="zh-HK"/>
        </w:rPr>
        <w:t xml:space="preserve"> B </w:t>
      </w:r>
      <w:r w:rsidR="00D40566">
        <w:rPr>
          <w:rFonts w:ascii="Arial" w:hAnsi="Arial" w:cs="Arial"/>
          <w:sz w:val="22"/>
          <w:lang w:eastAsia="zh-HK"/>
        </w:rPr>
        <w:t xml:space="preserve">     3</w:t>
      </w:r>
      <w:r w:rsidR="00D40566" w:rsidRPr="00D40566">
        <w:rPr>
          <w:rFonts w:ascii="Arial" w:hAnsi="Arial" w:cs="Arial"/>
          <w:sz w:val="22"/>
          <w:lang w:eastAsia="zh-HK"/>
        </w:rPr>
        <w:t xml:space="preserve"> D</w:t>
      </w:r>
      <w:r w:rsidR="00D40566">
        <w:rPr>
          <w:rFonts w:ascii="Arial" w:hAnsi="Arial" w:cs="Arial"/>
          <w:sz w:val="22"/>
          <w:lang w:eastAsia="zh-HK"/>
        </w:rPr>
        <w:t xml:space="preserve">     4</w:t>
      </w:r>
      <w:r w:rsidR="00D40566" w:rsidRPr="00D40566">
        <w:rPr>
          <w:rFonts w:ascii="Arial" w:hAnsi="Arial" w:cs="Arial"/>
          <w:sz w:val="22"/>
          <w:lang w:eastAsia="zh-HK"/>
        </w:rPr>
        <w:t xml:space="preserve"> B</w:t>
      </w:r>
    </w:p>
    <w:sectPr w:rsidR="00337C17" w:rsidSect="008B2BDE">
      <w:footerReference w:type="default" r:id="rId15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27F8B" w14:textId="77777777" w:rsidR="000F6906" w:rsidRDefault="000F6906" w:rsidP="0075482A">
      <w:r>
        <w:separator/>
      </w:r>
    </w:p>
  </w:endnote>
  <w:endnote w:type="continuationSeparator" w:id="0">
    <w:p w14:paraId="75732ED8" w14:textId="77777777" w:rsidR="000F6906" w:rsidRDefault="000F6906" w:rsidP="0075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5F246" w14:textId="48A35E4E" w:rsidR="00412EDF" w:rsidRPr="00F46E35" w:rsidRDefault="00412EDF" w:rsidP="00B506A8">
    <w:pPr>
      <w:pStyle w:val="Footer"/>
      <w:tabs>
        <w:tab w:val="clear" w:pos="8306"/>
        <w:tab w:val="right" w:pos="10772"/>
      </w:tabs>
      <w:spacing w:beforeLines="50" w:before="120"/>
      <w:ind w:firstLine="1276"/>
      <w:rPr>
        <w:lang w:eastAsia="zh-HK"/>
      </w:rPr>
    </w:pPr>
    <w:r>
      <w:rPr>
        <w:rFonts w:hint="eastAsia"/>
        <w:noProof/>
      </w:rPr>
      <w:drawing>
        <wp:anchor distT="0" distB="0" distL="114300" distR="114300" simplePos="0" relativeHeight="251660288" behindDoc="0" locked="0" layoutInCell="1" allowOverlap="1" wp14:anchorId="70C5F247" wp14:editId="70C5F248">
          <wp:simplePos x="0" y="0"/>
          <wp:positionH relativeFrom="column">
            <wp:posOffset>24765</wp:posOffset>
          </wp:positionH>
          <wp:positionV relativeFrom="paragraph">
            <wp:posOffset>33492</wp:posOffset>
          </wp:positionV>
          <wp:extent cx="702945" cy="212090"/>
          <wp:effectExtent l="0" t="0" r="0" b="0"/>
          <wp:wrapNone/>
          <wp:docPr id="198" name="圖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gprevi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212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lang w:eastAsia="zh-HK"/>
      </w:rPr>
      <w:t xml:space="preserve">Primary Longman </w:t>
    </w:r>
    <w:r w:rsidR="00BF492C">
      <w:rPr>
        <w:lang w:eastAsia="zh-HK"/>
      </w:rPr>
      <w:t xml:space="preserve">Express (3rd ed.) </w:t>
    </w:r>
    <w:r w:rsidR="00D40566">
      <w:rPr>
        <w:lang w:eastAsia="zh-HK"/>
      </w:rPr>
      <w:t>5A</w:t>
    </w:r>
    <w:r w:rsidR="00BF492C">
      <w:rPr>
        <w:lang w:eastAsia="zh-HK"/>
      </w:rPr>
      <w:t xml:space="preserve"> Chapter </w:t>
    </w:r>
    <w:r w:rsidR="00D40566">
      <w:rPr>
        <w:lang w:eastAsia="zh-HK"/>
      </w:rPr>
      <w:t>5</w:t>
    </w:r>
    <w:r>
      <w:rPr>
        <w:rFonts w:hint="eastAsia"/>
        <w:lang w:eastAsia="zh-HK"/>
      </w:rPr>
      <w:t xml:space="preserve">                   </w:t>
    </w:r>
    <w:r>
      <w:rPr>
        <w:lang w:eastAsia="zh-HK"/>
      </w:rPr>
      <w:tab/>
    </w:r>
    <w:r w:rsidRPr="00E41F78">
      <w:rPr>
        <w:rFonts w:ascii="Calibri" w:eastAsia="新細明體" w:hAnsi="Calibri"/>
        <w:lang w:eastAsia="zh-HK"/>
      </w:rPr>
      <w:t>©</w:t>
    </w:r>
    <w:r w:rsidR="00BF492C">
      <w:rPr>
        <w:rFonts w:ascii="Calibri" w:eastAsia="新細明體" w:hAnsi="Calibri"/>
        <w:lang w:eastAsia="zh-HK"/>
      </w:rPr>
      <w:t xml:space="preserve"> </w:t>
    </w:r>
    <w:r>
      <w:rPr>
        <w:rFonts w:hint="eastAsia"/>
        <w:lang w:eastAsia="zh-HK"/>
      </w:rPr>
      <w:t>Pearson Education Asia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EBE52" w14:textId="77777777" w:rsidR="000F6906" w:rsidRDefault="000F6906" w:rsidP="0075482A">
      <w:r>
        <w:separator/>
      </w:r>
    </w:p>
  </w:footnote>
  <w:footnote w:type="continuationSeparator" w:id="0">
    <w:p w14:paraId="41DEBB3A" w14:textId="77777777" w:rsidR="000F6906" w:rsidRDefault="000F6906" w:rsidP="0075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656CEB"/>
    <w:multiLevelType w:val="hybridMultilevel"/>
    <w:tmpl w:val="CDC455C6"/>
    <w:lvl w:ilvl="0" w:tplc="E67EF288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312C7"/>
    <w:multiLevelType w:val="hybridMultilevel"/>
    <w:tmpl w:val="E63C0E60"/>
    <w:lvl w:ilvl="0" w:tplc="FFF87084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6348A"/>
    <w:multiLevelType w:val="hybridMultilevel"/>
    <w:tmpl w:val="6546CC06"/>
    <w:lvl w:ilvl="0" w:tplc="8662F4C8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144D85"/>
    <w:multiLevelType w:val="hybridMultilevel"/>
    <w:tmpl w:val="2A926BDA"/>
    <w:lvl w:ilvl="0" w:tplc="3EC09B8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0403B0"/>
    <w:multiLevelType w:val="hybridMultilevel"/>
    <w:tmpl w:val="57548D66"/>
    <w:lvl w:ilvl="0" w:tplc="B210931E">
      <w:start w:val="11"/>
      <w:numFmt w:val="bullet"/>
      <w:lvlText w:val="-"/>
      <w:lvlJc w:val="left"/>
      <w:pPr>
        <w:ind w:left="2760" w:hanging="360"/>
      </w:pPr>
      <w:rPr>
        <w:rFonts w:ascii="Arial Rounded MT Bold" w:eastAsiaTheme="minorEastAsia" w:hAnsi="Arial Rounded MT Bold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5" w15:restartNumberingAfterBreak="0">
    <w:nsid w:val="3B17245F"/>
    <w:multiLevelType w:val="hybridMultilevel"/>
    <w:tmpl w:val="73CE1B42"/>
    <w:lvl w:ilvl="0" w:tplc="7E40D9EA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065A84"/>
    <w:multiLevelType w:val="hybridMultilevel"/>
    <w:tmpl w:val="C7F492A8"/>
    <w:lvl w:ilvl="0" w:tplc="54522A5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530F3B"/>
    <w:multiLevelType w:val="hybridMultilevel"/>
    <w:tmpl w:val="DCAAEDDC"/>
    <w:lvl w:ilvl="0" w:tplc="4A644EBC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BB5495E"/>
    <w:multiLevelType w:val="hybridMultilevel"/>
    <w:tmpl w:val="795415E0"/>
    <w:lvl w:ilvl="0" w:tplc="B8C026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2AB6C3C"/>
    <w:multiLevelType w:val="hybridMultilevel"/>
    <w:tmpl w:val="FA043538"/>
    <w:lvl w:ilvl="0" w:tplc="71EE46B4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C92CFF"/>
    <w:multiLevelType w:val="hybridMultilevel"/>
    <w:tmpl w:val="1A4C51DC"/>
    <w:lvl w:ilvl="0" w:tplc="2A9C29A6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315931">
    <w:abstractNumId w:val="9"/>
  </w:num>
  <w:num w:numId="2" w16cid:durableId="1272660877">
    <w:abstractNumId w:val="3"/>
  </w:num>
  <w:num w:numId="3" w16cid:durableId="1880236343">
    <w:abstractNumId w:val="7"/>
  </w:num>
  <w:num w:numId="4" w16cid:durableId="1580673661">
    <w:abstractNumId w:val="8"/>
  </w:num>
  <w:num w:numId="5" w16cid:durableId="1076241378">
    <w:abstractNumId w:val="4"/>
  </w:num>
  <w:num w:numId="6" w16cid:durableId="1890265158">
    <w:abstractNumId w:val="5"/>
  </w:num>
  <w:num w:numId="7" w16cid:durableId="109325415">
    <w:abstractNumId w:val="6"/>
  </w:num>
  <w:num w:numId="8" w16cid:durableId="1076786013">
    <w:abstractNumId w:val="10"/>
  </w:num>
  <w:num w:numId="9" w16cid:durableId="451746798">
    <w:abstractNumId w:val="2"/>
  </w:num>
  <w:num w:numId="10" w16cid:durableId="1722898747">
    <w:abstractNumId w:val="1"/>
  </w:num>
  <w:num w:numId="11" w16cid:durableId="1684741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style="mso-position-vertical-relative:page" fill="f" fillcolor="none [3212]" stroke="f">
      <v:fill color="none [3212]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ExNDKyNDAzMzNU0lEKTi0uzszPAykwrAUAqlEcZywAAAA="/>
  </w:docVars>
  <w:rsids>
    <w:rsidRoot w:val="0075482A"/>
    <w:rsid w:val="000003C2"/>
    <w:rsid w:val="00002231"/>
    <w:rsid w:val="0000338C"/>
    <w:rsid w:val="000043EF"/>
    <w:rsid w:val="000063B2"/>
    <w:rsid w:val="00010947"/>
    <w:rsid w:val="00022B4E"/>
    <w:rsid w:val="00027BEA"/>
    <w:rsid w:val="00041AC3"/>
    <w:rsid w:val="00042B99"/>
    <w:rsid w:val="000443B6"/>
    <w:rsid w:val="00044A1A"/>
    <w:rsid w:val="000450F8"/>
    <w:rsid w:val="000526DA"/>
    <w:rsid w:val="00053860"/>
    <w:rsid w:val="0005534C"/>
    <w:rsid w:val="0006380F"/>
    <w:rsid w:val="00074E56"/>
    <w:rsid w:val="00081070"/>
    <w:rsid w:val="0008350B"/>
    <w:rsid w:val="00083733"/>
    <w:rsid w:val="000853D9"/>
    <w:rsid w:val="00086B5A"/>
    <w:rsid w:val="000873D2"/>
    <w:rsid w:val="000A0FB2"/>
    <w:rsid w:val="000A332B"/>
    <w:rsid w:val="000A409C"/>
    <w:rsid w:val="000A6EEB"/>
    <w:rsid w:val="000B08BF"/>
    <w:rsid w:val="000B3E85"/>
    <w:rsid w:val="000B49A0"/>
    <w:rsid w:val="000B53B3"/>
    <w:rsid w:val="000C07B5"/>
    <w:rsid w:val="000C343C"/>
    <w:rsid w:val="000C4284"/>
    <w:rsid w:val="000C430F"/>
    <w:rsid w:val="000D1B64"/>
    <w:rsid w:val="000D6865"/>
    <w:rsid w:val="000E2AB7"/>
    <w:rsid w:val="000E3546"/>
    <w:rsid w:val="000F6906"/>
    <w:rsid w:val="001003D4"/>
    <w:rsid w:val="00100B40"/>
    <w:rsid w:val="00101508"/>
    <w:rsid w:val="00103F75"/>
    <w:rsid w:val="001043E8"/>
    <w:rsid w:val="001044BC"/>
    <w:rsid w:val="001054FA"/>
    <w:rsid w:val="001120F8"/>
    <w:rsid w:val="00116546"/>
    <w:rsid w:val="001213B6"/>
    <w:rsid w:val="00121D22"/>
    <w:rsid w:val="001238B0"/>
    <w:rsid w:val="001249A2"/>
    <w:rsid w:val="00125C5E"/>
    <w:rsid w:val="00131360"/>
    <w:rsid w:val="00132DD3"/>
    <w:rsid w:val="0013566F"/>
    <w:rsid w:val="001379F3"/>
    <w:rsid w:val="0014176F"/>
    <w:rsid w:val="0014346B"/>
    <w:rsid w:val="001451BB"/>
    <w:rsid w:val="00146DFE"/>
    <w:rsid w:val="001513EA"/>
    <w:rsid w:val="001528FE"/>
    <w:rsid w:val="00156DC6"/>
    <w:rsid w:val="00156F57"/>
    <w:rsid w:val="00164469"/>
    <w:rsid w:val="00166434"/>
    <w:rsid w:val="00171C28"/>
    <w:rsid w:val="00172E4C"/>
    <w:rsid w:val="00173A45"/>
    <w:rsid w:val="00181D2E"/>
    <w:rsid w:val="00183CBE"/>
    <w:rsid w:val="0018409F"/>
    <w:rsid w:val="001840CC"/>
    <w:rsid w:val="00184427"/>
    <w:rsid w:val="00184492"/>
    <w:rsid w:val="00186D50"/>
    <w:rsid w:val="00190EBD"/>
    <w:rsid w:val="00191645"/>
    <w:rsid w:val="0019245B"/>
    <w:rsid w:val="00196460"/>
    <w:rsid w:val="00197E7C"/>
    <w:rsid w:val="001A42F6"/>
    <w:rsid w:val="001A5A63"/>
    <w:rsid w:val="001A5A91"/>
    <w:rsid w:val="001B085A"/>
    <w:rsid w:val="001B1382"/>
    <w:rsid w:val="001B48D8"/>
    <w:rsid w:val="001D0D1A"/>
    <w:rsid w:val="001D2704"/>
    <w:rsid w:val="001D2971"/>
    <w:rsid w:val="001E0A66"/>
    <w:rsid w:val="001E3A11"/>
    <w:rsid w:val="001E6417"/>
    <w:rsid w:val="001F4FE7"/>
    <w:rsid w:val="001F5994"/>
    <w:rsid w:val="0020014B"/>
    <w:rsid w:val="00201816"/>
    <w:rsid w:val="002024FD"/>
    <w:rsid w:val="00205A4C"/>
    <w:rsid w:val="00207080"/>
    <w:rsid w:val="00210A55"/>
    <w:rsid w:val="002139F9"/>
    <w:rsid w:val="00213BE8"/>
    <w:rsid w:val="002208FF"/>
    <w:rsid w:val="0022404A"/>
    <w:rsid w:val="0022518D"/>
    <w:rsid w:val="0023426B"/>
    <w:rsid w:val="00236C35"/>
    <w:rsid w:val="00237609"/>
    <w:rsid w:val="002378C9"/>
    <w:rsid w:val="00241B67"/>
    <w:rsid w:val="00244A68"/>
    <w:rsid w:val="00245273"/>
    <w:rsid w:val="0024743C"/>
    <w:rsid w:val="002475FB"/>
    <w:rsid w:val="00252CCE"/>
    <w:rsid w:val="002562C1"/>
    <w:rsid w:val="00260069"/>
    <w:rsid w:val="00262266"/>
    <w:rsid w:val="00265535"/>
    <w:rsid w:val="002675A8"/>
    <w:rsid w:val="002712E5"/>
    <w:rsid w:val="00271556"/>
    <w:rsid w:val="002859FF"/>
    <w:rsid w:val="00291019"/>
    <w:rsid w:val="0029692F"/>
    <w:rsid w:val="0029700F"/>
    <w:rsid w:val="002A1FAE"/>
    <w:rsid w:val="002A3742"/>
    <w:rsid w:val="002B2201"/>
    <w:rsid w:val="002B27F1"/>
    <w:rsid w:val="002B4F13"/>
    <w:rsid w:val="002B5ED5"/>
    <w:rsid w:val="002B7612"/>
    <w:rsid w:val="002C0165"/>
    <w:rsid w:val="002C7A23"/>
    <w:rsid w:val="002D2FD0"/>
    <w:rsid w:val="002D4425"/>
    <w:rsid w:val="002D472A"/>
    <w:rsid w:val="002D53CC"/>
    <w:rsid w:val="002E10B6"/>
    <w:rsid w:val="002E2266"/>
    <w:rsid w:val="002E2960"/>
    <w:rsid w:val="002E3F2F"/>
    <w:rsid w:val="002F09CB"/>
    <w:rsid w:val="002F237B"/>
    <w:rsid w:val="002F24A4"/>
    <w:rsid w:val="002F2BA5"/>
    <w:rsid w:val="002F31C2"/>
    <w:rsid w:val="00300CA6"/>
    <w:rsid w:val="0030147D"/>
    <w:rsid w:val="003022C7"/>
    <w:rsid w:val="00303005"/>
    <w:rsid w:val="003057DB"/>
    <w:rsid w:val="00307067"/>
    <w:rsid w:val="00310761"/>
    <w:rsid w:val="0031077B"/>
    <w:rsid w:val="003115E0"/>
    <w:rsid w:val="003122CA"/>
    <w:rsid w:val="003208FE"/>
    <w:rsid w:val="003230CC"/>
    <w:rsid w:val="003245FD"/>
    <w:rsid w:val="00330624"/>
    <w:rsid w:val="00333B43"/>
    <w:rsid w:val="003353D9"/>
    <w:rsid w:val="00335963"/>
    <w:rsid w:val="003361F9"/>
    <w:rsid w:val="00336D55"/>
    <w:rsid w:val="00337C17"/>
    <w:rsid w:val="0034331E"/>
    <w:rsid w:val="00344483"/>
    <w:rsid w:val="00346D13"/>
    <w:rsid w:val="0035259B"/>
    <w:rsid w:val="0035382B"/>
    <w:rsid w:val="00357309"/>
    <w:rsid w:val="00360B83"/>
    <w:rsid w:val="003640F4"/>
    <w:rsid w:val="003641FB"/>
    <w:rsid w:val="003735E7"/>
    <w:rsid w:val="00383CFF"/>
    <w:rsid w:val="00383E8D"/>
    <w:rsid w:val="00387F91"/>
    <w:rsid w:val="003936E4"/>
    <w:rsid w:val="003A050A"/>
    <w:rsid w:val="003A094B"/>
    <w:rsid w:val="003A0ACE"/>
    <w:rsid w:val="003A3E37"/>
    <w:rsid w:val="003A41F0"/>
    <w:rsid w:val="003A4757"/>
    <w:rsid w:val="003A5AAF"/>
    <w:rsid w:val="003B063F"/>
    <w:rsid w:val="003B08CD"/>
    <w:rsid w:val="003B33FA"/>
    <w:rsid w:val="003B7B36"/>
    <w:rsid w:val="003C163D"/>
    <w:rsid w:val="003C2749"/>
    <w:rsid w:val="003C2927"/>
    <w:rsid w:val="003C4A0D"/>
    <w:rsid w:val="003D15B8"/>
    <w:rsid w:val="003D495A"/>
    <w:rsid w:val="003D498B"/>
    <w:rsid w:val="003E20F3"/>
    <w:rsid w:val="003E2A23"/>
    <w:rsid w:val="003E56DE"/>
    <w:rsid w:val="003E6388"/>
    <w:rsid w:val="003E7186"/>
    <w:rsid w:val="003F0428"/>
    <w:rsid w:val="003F0604"/>
    <w:rsid w:val="003F1D49"/>
    <w:rsid w:val="003F41FB"/>
    <w:rsid w:val="003F567B"/>
    <w:rsid w:val="0040008B"/>
    <w:rsid w:val="004025B7"/>
    <w:rsid w:val="004052AD"/>
    <w:rsid w:val="0041270F"/>
    <w:rsid w:val="00412E1C"/>
    <w:rsid w:val="00412EDF"/>
    <w:rsid w:val="0041709B"/>
    <w:rsid w:val="00421459"/>
    <w:rsid w:val="00432617"/>
    <w:rsid w:val="004365C3"/>
    <w:rsid w:val="00440C0E"/>
    <w:rsid w:val="00443FC8"/>
    <w:rsid w:val="00444E62"/>
    <w:rsid w:val="00450602"/>
    <w:rsid w:val="00450F8B"/>
    <w:rsid w:val="00454835"/>
    <w:rsid w:val="004566C7"/>
    <w:rsid w:val="00456C88"/>
    <w:rsid w:val="004666B2"/>
    <w:rsid w:val="0047122D"/>
    <w:rsid w:val="00471298"/>
    <w:rsid w:val="00473FFA"/>
    <w:rsid w:val="00483FAA"/>
    <w:rsid w:val="00485889"/>
    <w:rsid w:val="00490A5E"/>
    <w:rsid w:val="004924EE"/>
    <w:rsid w:val="0049307F"/>
    <w:rsid w:val="004A2640"/>
    <w:rsid w:val="004A4253"/>
    <w:rsid w:val="004A47E8"/>
    <w:rsid w:val="004A7501"/>
    <w:rsid w:val="004B7977"/>
    <w:rsid w:val="004B7AC0"/>
    <w:rsid w:val="004C6196"/>
    <w:rsid w:val="004D136E"/>
    <w:rsid w:val="004D285E"/>
    <w:rsid w:val="004D4DB4"/>
    <w:rsid w:val="004E14C5"/>
    <w:rsid w:val="004E4248"/>
    <w:rsid w:val="004E4423"/>
    <w:rsid w:val="004F1A00"/>
    <w:rsid w:val="0050139C"/>
    <w:rsid w:val="00514EE1"/>
    <w:rsid w:val="005172A7"/>
    <w:rsid w:val="00520024"/>
    <w:rsid w:val="005215C8"/>
    <w:rsid w:val="00523958"/>
    <w:rsid w:val="00533287"/>
    <w:rsid w:val="00533505"/>
    <w:rsid w:val="00535835"/>
    <w:rsid w:val="005375DF"/>
    <w:rsid w:val="005421D9"/>
    <w:rsid w:val="00546570"/>
    <w:rsid w:val="00550E71"/>
    <w:rsid w:val="00552F8C"/>
    <w:rsid w:val="0056083D"/>
    <w:rsid w:val="00563036"/>
    <w:rsid w:val="00564384"/>
    <w:rsid w:val="00567E22"/>
    <w:rsid w:val="00571617"/>
    <w:rsid w:val="00572749"/>
    <w:rsid w:val="00572CD5"/>
    <w:rsid w:val="00573655"/>
    <w:rsid w:val="00585370"/>
    <w:rsid w:val="00590DF6"/>
    <w:rsid w:val="005A5707"/>
    <w:rsid w:val="005A7E1F"/>
    <w:rsid w:val="005A7F05"/>
    <w:rsid w:val="005B540C"/>
    <w:rsid w:val="005B6302"/>
    <w:rsid w:val="005C0BEF"/>
    <w:rsid w:val="005C3C7E"/>
    <w:rsid w:val="005C439E"/>
    <w:rsid w:val="005C6BA7"/>
    <w:rsid w:val="005C6F99"/>
    <w:rsid w:val="005C75F9"/>
    <w:rsid w:val="005D25CD"/>
    <w:rsid w:val="005D5702"/>
    <w:rsid w:val="005E00D0"/>
    <w:rsid w:val="005E1E66"/>
    <w:rsid w:val="005E2517"/>
    <w:rsid w:val="005E5843"/>
    <w:rsid w:val="005E6912"/>
    <w:rsid w:val="005F4E95"/>
    <w:rsid w:val="005F65FC"/>
    <w:rsid w:val="006051F6"/>
    <w:rsid w:val="00606B68"/>
    <w:rsid w:val="00607DD7"/>
    <w:rsid w:val="00610D24"/>
    <w:rsid w:val="006127D0"/>
    <w:rsid w:val="006156E0"/>
    <w:rsid w:val="006160AD"/>
    <w:rsid w:val="00620F32"/>
    <w:rsid w:val="00623B17"/>
    <w:rsid w:val="00635526"/>
    <w:rsid w:val="0063645A"/>
    <w:rsid w:val="00637EBC"/>
    <w:rsid w:val="006414CC"/>
    <w:rsid w:val="00641A28"/>
    <w:rsid w:val="00644C15"/>
    <w:rsid w:val="006462CF"/>
    <w:rsid w:val="00650382"/>
    <w:rsid w:val="00650D3C"/>
    <w:rsid w:val="00652E71"/>
    <w:rsid w:val="0066187E"/>
    <w:rsid w:val="00662507"/>
    <w:rsid w:val="006639F4"/>
    <w:rsid w:val="006642C0"/>
    <w:rsid w:val="00665ABB"/>
    <w:rsid w:val="00667D11"/>
    <w:rsid w:val="006705D6"/>
    <w:rsid w:val="006729D8"/>
    <w:rsid w:val="00681681"/>
    <w:rsid w:val="00681E23"/>
    <w:rsid w:val="0068286C"/>
    <w:rsid w:val="0068526C"/>
    <w:rsid w:val="0069211F"/>
    <w:rsid w:val="006941FC"/>
    <w:rsid w:val="006A1A2E"/>
    <w:rsid w:val="006A2651"/>
    <w:rsid w:val="006A304D"/>
    <w:rsid w:val="006A4694"/>
    <w:rsid w:val="006B0E2A"/>
    <w:rsid w:val="006C7552"/>
    <w:rsid w:val="006D2B1E"/>
    <w:rsid w:val="006D7E75"/>
    <w:rsid w:val="006E6457"/>
    <w:rsid w:val="006E7CA8"/>
    <w:rsid w:val="006F415E"/>
    <w:rsid w:val="006F4CF3"/>
    <w:rsid w:val="00701B81"/>
    <w:rsid w:val="00703B25"/>
    <w:rsid w:val="0070766A"/>
    <w:rsid w:val="00716CF1"/>
    <w:rsid w:val="00721ED0"/>
    <w:rsid w:val="00724457"/>
    <w:rsid w:val="00727F60"/>
    <w:rsid w:val="007306B7"/>
    <w:rsid w:val="0073273D"/>
    <w:rsid w:val="00733DAE"/>
    <w:rsid w:val="00734946"/>
    <w:rsid w:val="00735E20"/>
    <w:rsid w:val="0074166E"/>
    <w:rsid w:val="00745C17"/>
    <w:rsid w:val="00747985"/>
    <w:rsid w:val="0075482A"/>
    <w:rsid w:val="00761571"/>
    <w:rsid w:val="00770073"/>
    <w:rsid w:val="007700C9"/>
    <w:rsid w:val="007713E1"/>
    <w:rsid w:val="00772495"/>
    <w:rsid w:val="007739C7"/>
    <w:rsid w:val="007746B9"/>
    <w:rsid w:val="00775E2C"/>
    <w:rsid w:val="007762E9"/>
    <w:rsid w:val="00777560"/>
    <w:rsid w:val="00782425"/>
    <w:rsid w:val="0078389A"/>
    <w:rsid w:val="00784162"/>
    <w:rsid w:val="0078549A"/>
    <w:rsid w:val="007858B9"/>
    <w:rsid w:val="00792C32"/>
    <w:rsid w:val="00797FDD"/>
    <w:rsid w:val="007A5C52"/>
    <w:rsid w:val="007C05A2"/>
    <w:rsid w:val="007C1985"/>
    <w:rsid w:val="007C2D23"/>
    <w:rsid w:val="007C4506"/>
    <w:rsid w:val="007D30CD"/>
    <w:rsid w:val="007D4BA2"/>
    <w:rsid w:val="007D4C9A"/>
    <w:rsid w:val="007E11C1"/>
    <w:rsid w:val="007E293D"/>
    <w:rsid w:val="007E2CBB"/>
    <w:rsid w:val="007E7B92"/>
    <w:rsid w:val="007F011B"/>
    <w:rsid w:val="007F0608"/>
    <w:rsid w:val="007F130D"/>
    <w:rsid w:val="007F134E"/>
    <w:rsid w:val="007F2582"/>
    <w:rsid w:val="007F3F52"/>
    <w:rsid w:val="007F4C5D"/>
    <w:rsid w:val="00801B73"/>
    <w:rsid w:val="008056FF"/>
    <w:rsid w:val="00806B13"/>
    <w:rsid w:val="00806E83"/>
    <w:rsid w:val="008163BE"/>
    <w:rsid w:val="00816EF7"/>
    <w:rsid w:val="00816F9A"/>
    <w:rsid w:val="00830E5D"/>
    <w:rsid w:val="008314EA"/>
    <w:rsid w:val="00836188"/>
    <w:rsid w:val="00836B23"/>
    <w:rsid w:val="00842975"/>
    <w:rsid w:val="00843EAD"/>
    <w:rsid w:val="00845D6E"/>
    <w:rsid w:val="008462A5"/>
    <w:rsid w:val="008509EF"/>
    <w:rsid w:val="00851551"/>
    <w:rsid w:val="008543AD"/>
    <w:rsid w:val="00861C32"/>
    <w:rsid w:val="00862231"/>
    <w:rsid w:val="00864604"/>
    <w:rsid w:val="0086608C"/>
    <w:rsid w:val="00871255"/>
    <w:rsid w:val="008728C6"/>
    <w:rsid w:val="008731F0"/>
    <w:rsid w:val="00873A2B"/>
    <w:rsid w:val="00885A48"/>
    <w:rsid w:val="00887809"/>
    <w:rsid w:val="00890A6C"/>
    <w:rsid w:val="00890EC7"/>
    <w:rsid w:val="0089316C"/>
    <w:rsid w:val="008952EB"/>
    <w:rsid w:val="008A0B58"/>
    <w:rsid w:val="008A0CB5"/>
    <w:rsid w:val="008A129F"/>
    <w:rsid w:val="008A1D0E"/>
    <w:rsid w:val="008A5BE1"/>
    <w:rsid w:val="008B034A"/>
    <w:rsid w:val="008B161A"/>
    <w:rsid w:val="008B2BDE"/>
    <w:rsid w:val="008B3238"/>
    <w:rsid w:val="008B325F"/>
    <w:rsid w:val="008B61A5"/>
    <w:rsid w:val="008C0A73"/>
    <w:rsid w:val="008C11D6"/>
    <w:rsid w:val="008C12F5"/>
    <w:rsid w:val="008C2261"/>
    <w:rsid w:val="008C22A4"/>
    <w:rsid w:val="008C6364"/>
    <w:rsid w:val="008D47BD"/>
    <w:rsid w:val="008D71FD"/>
    <w:rsid w:val="008E0611"/>
    <w:rsid w:val="008E160F"/>
    <w:rsid w:val="008F57F6"/>
    <w:rsid w:val="008F584E"/>
    <w:rsid w:val="008F6C33"/>
    <w:rsid w:val="009043E5"/>
    <w:rsid w:val="00904B2C"/>
    <w:rsid w:val="00910527"/>
    <w:rsid w:val="009105E4"/>
    <w:rsid w:val="009145CA"/>
    <w:rsid w:val="00915CE6"/>
    <w:rsid w:val="009169C5"/>
    <w:rsid w:val="00920C7D"/>
    <w:rsid w:val="00922BEE"/>
    <w:rsid w:val="00924881"/>
    <w:rsid w:val="00924DA4"/>
    <w:rsid w:val="00925D10"/>
    <w:rsid w:val="00926AF4"/>
    <w:rsid w:val="00933F6F"/>
    <w:rsid w:val="00935F08"/>
    <w:rsid w:val="00941B3B"/>
    <w:rsid w:val="0094383F"/>
    <w:rsid w:val="00952B30"/>
    <w:rsid w:val="00960430"/>
    <w:rsid w:val="00961DC8"/>
    <w:rsid w:val="00966FEF"/>
    <w:rsid w:val="00967E1A"/>
    <w:rsid w:val="00971B17"/>
    <w:rsid w:val="00973616"/>
    <w:rsid w:val="0097703F"/>
    <w:rsid w:val="009860FC"/>
    <w:rsid w:val="00987BD3"/>
    <w:rsid w:val="00991A62"/>
    <w:rsid w:val="009A298A"/>
    <w:rsid w:val="009A3832"/>
    <w:rsid w:val="009A42B2"/>
    <w:rsid w:val="009B65E0"/>
    <w:rsid w:val="009C0EB1"/>
    <w:rsid w:val="009C32B6"/>
    <w:rsid w:val="009C33C0"/>
    <w:rsid w:val="009C420A"/>
    <w:rsid w:val="009C6B7B"/>
    <w:rsid w:val="009D0535"/>
    <w:rsid w:val="009D5EE8"/>
    <w:rsid w:val="009D76F1"/>
    <w:rsid w:val="009E0BBC"/>
    <w:rsid w:val="009E1C10"/>
    <w:rsid w:val="009F1C38"/>
    <w:rsid w:val="009F6A9A"/>
    <w:rsid w:val="00A02A83"/>
    <w:rsid w:val="00A02C7A"/>
    <w:rsid w:val="00A03A19"/>
    <w:rsid w:val="00A078DD"/>
    <w:rsid w:val="00A12449"/>
    <w:rsid w:val="00A1264F"/>
    <w:rsid w:val="00A134A7"/>
    <w:rsid w:val="00A20CBD"/>
    <w:rsid w:val="00A25E67"/>
    <w:rsid w:val="00A27AB0"/>
    <w:rsid w:val="00A3056C"/>
    <w:rsid w:val="00A31E51"/>
    <w:rsid w:val="00A3410A"/>
    <w:rsid w:val="00A4062E"/>
    <w:rsid w:val="00A40979"/>
    <w:rsid w:val="00A42339"/>
    <w:rsid w:val="00A44B9A"/>
    <w:rsid w:val="00A45ED7"/>
    <w:rsid w:val="00A47725"/>
    <w:rsid w:val="00A531C1"/>
    <w:rsid w:val="00A60D65"/>
    <w:rsid w:val="00A645A7"/>
    <w:rsid w:val="00A648D3"/>
    <w:rsid w:val="00A669F5"/>
    <w:rsid w:val="00A670A5"/>
    <w:rsid w:val="00A701D2"/>
    <w:rsid w:val="00A71C70"/>
    <w:rsid w:val="00A748CD"/>
    <w:rsid w:val="00A74C1A"/>
    <w:rsid w:val="00A74F15"/>
    <w:rsid w:val="00A7652D"/>
    <w:rsid w:val="00A770BC"/>
    <w:rsid w:val="00A77DAA"/>
    <w:rsid w:val="00A85AD7"/>
    <w:rsid w:val="00A87C9E"/>
    <w:rsid w:val="00A91801"/>
    <w:rsid w:val="00A91E77"/>
    <w:rsid w:val="00A9239C"/>
    <w:rsid w:val="00A933E3"/>
    <w:rsid w:val="00A93D87"/>
    <w:rsid w:val="00A94566"/>
    <w:rsid w:val="00AA0A4C"/>
    <w:rsid w:val="00AA2FC3"/>
    <w:rsid w:val="00AA6512"/>
    <w:rsid w:val="00AB0543"/>
    <w:rsid w:val="00AB257D"/>
    <w:rsid w:val="00AB4C44"/>
    <w:rsid w:val="00AC2855"/>
    <w:rsid w:val="00AC2FBF"/>
    <w:rsid w:val="00AD36B2"/>
    <w:rsid w:val="00AE540F"/>
    <w:rsid w:val="00AE5969"/>
    <w:rsid w:val="00AF145E"/>
    <w:rsid w:val="00AF216B"/>
    <w:rsid w:val="00AF2172"/>
    <w:rsid w:val="00AF2C48"/>
    <w:rsid w:val="00AF2E60"/>
    <w:rsid w:val="00AF695A"/>
    <w:rsid w:val="00B0211B"/>
    <w:rsid w:val="00B06E14"/>
    <w:rsid w:val="00B136F3"/>
    <w:rsid w:val="00B154FC"/>
    <w:rsid w:val="00B2600E"/>
    <w:rsid w:val="00B27D9C"/>
    <w:rsid w:val="00B3128A"/>
    <w:rsid w:val="00B40322"/>
    <w:rsid w:val="00B40CBD"/>
    <w:rsid w:val="00B42B5E"/>
    <w:rsid w:val="00B42B95"/>
    <w:rsid w:val="00B506A8"/>
    <w:rsid w:val="00B52854"/>
    <w:rsid w:val="00B54428"/>
    <w:rsid w:val="00B55D6D"/>
    <w:rsid w:val="00B65E09"/>
    <w:rsid w:val="00B66022"/>
    <w:rsid w:val="00B70A50"/>
    <w:rsid w:val="00B71B30"/>
    <w:rsid w:val="00B71D0D"/>
    <w:rsid w:val="00B73750"/>
    <w:rsid w:val="00B7431F"/>
    <w:rsid w:val="00B83179"/>
    <w:rsid w:val="00B86E99"/>
    <w:rsid w:val="00B87762"/>
    <w:rsid w:val="00B9330D"/>
    <w:rsid w:val="00B93697"/>
    <w:rsid w:val="00B956BB"/>
    <w:rsid w:val="00BA48B6"/>
    <w:rsid w:val="00BA767E"/>
    <w:rsid w:val="00BB1499"/>
    <w:rsid w:val="00BB79CB"/>
    <w:rsid w:val="00BC001C"/>
    <w:rsid w:val="00BC0105"/>
    <w:rsid w:val="00BC0ACF"/>
    <w:rsid w:val="00BC1C44"/>
    <w:rsid w:val="00BC3515"/>
    <w:rsid w:val="00BC3D11"/>
    <w:rsid w:val="00BC5A2A"/>
    <w:rsid w:val="00BC5DAA"/>
    <w:rsid w:val="00BC6633"/>
    <w:rsid w:val="00BD2D40"/>
    <w:rsid w:val="00BD5AD1"/>
    <w:rsid w:val="00BD63F1"/>
    <w:rsid w:val="00BD744C"/>
    <w:rsid w:val="00BE0580"/>
    <w:rsid w:val="00BE0BD4"/>
    <w:rsid w:val="00BE2167"/>
    <w:rsid w:val="00BE390B"/>
    <w:rsid w:val="00BE5458"/>
    <w:rsid w:val="00BE689F"/>
    <w:rsid w:val="00BF0E68"/>
    <w:rsid w:val="00BF492C"/>
    <w:rsid w:val="00BF4939"/>
    <w:rsid w:val="00C01517"/>
    <w:rsid w:val="00C03907"/>
    <w:rsid w:val="00C03F07"/>
    <w:rsid w:val="00C04B1F"/>
    <w:rsid w:val="00C106AE"/>
    <w:rsid w:val="00C140E7"/>
    <w:rsid w:val="00C15633"/>
    <w:rsid w:val="00C15AE6"/>
    <w:rsid w:val="00C21321"/>
    <w:rsid w:val="00C23F88"/>
    <w:rsid w:val="00C35B33"/>
    <w:rsid w:val="00C4165B"/>
    <w:rsid w:val="00C423E9"/>
    <w:rsid w:val="00C44E20"/>
    <w:rsid w:val="00C47C19"/>
    <w:rsid w:val="00C509DF"/>
    <w:rsid w:val="00C55A33"/>
    <w:rsid w:val="00C576D9"/>
    <w:rsid w:val="00C630F7"/>
    <w:rsid w:val="00C639A5"/>
    <w:rsid w:val="00C64BBF"/>
    <w:rsid w:val="00C64FCB"/>
    <w:rsid w:val="00C653F7"/>
    <w:rsid w:val="00C666D5"/>
    <w:rsid w:val="00C71429"/>
    <w:rsid w:val="00C72DCD"/>
    <w:rsid w:val="00C740FF"/>
    <w:rsid w:val="00C7422D"/>
    <w:rsid w:val="00C90045"/>
    <w:rsid w:val="00C976D2"/>
    <w:rsid w:val="00CA5FED"/>
    <w:rsid w:val="00CB5D41"/>
    <w:rsid w:val="00CB69B3"/>
    <w:rsid w:val="00CC181A"/>
    <w:rsid w:val="00CC25FB"/>
    <w:rsid w:val="00CE0BE1"/>
    <w:rsid w:val="00CE0DA7"/>
    <w:rsid w:val="00CE0FC9"/>
    <w:rsid w:val="00CE422B"/>
    <w:rsid w:val="00CE4F32"/>
    <w:rsid w:val="00CE6319"/>
    <w:rsid w:val="00CE6EF4"/>
    <w:rsid w:val="00CE77D9"/>
    <w:rsid w:val="00CF3A2F"/>
    <w:rsid w:val="00D01714"/>
    <w:rsid w:val="00D06B47"/>
    <w:rsid w:val="00D06CC6"/>
    <w:rsid w:val="00D06DF8"/>
    <w:rsid w:val="00D106BD"/>
    <w:rsid w:val="00D1306F"/>
    <w:rsid w:val="00D1612F"/>
    <w:rsid w:val="00D27CD4"/>
    <w:rsid w:val="00D302F2"/>
    <w:rsid w:val="00D335D3"/>
    <w:rsid w:val="00D40566"/>
    <w:rsid w:val="00D4122D"/>
    <w:rsid w:val="00D41E26"/>
    <w:rsid w:val="00D42CE2"/>
    <w:rsid w:val="00D44227"/>
    <w:rsid w:val="00D50C86"/>
    <w:rsid w:val="00D510C1"/>
    <w:rsid w:val="00D5490E"/>
    <w:rsid w:val="00D54C90"/>
    <w:rsid w:val="00D5636F"/>
    <w:rsid w:val="00D621D4"/>
    <w:rsid w:val="00D633AD"/>
    <w:rsid w:val="00D63573"/>
    <w:rsid w:val="00D6384D"/>
    <w:rsid w:val="00D6573F"/>
    <w:rsid w:val="00D67A5A"/>
    <w:rsid w:val="00D67BC3"/>
    <w:rsid w:val="00D70C05"/>
    <w:rsid w:val="00D7193C"/>
    <w:rsid w:val="00D72521"/>
    <w:rsid w:val="00D74678"/>
    <w:rsid w:val="00D805C5"/>
    <w:rsid w:val="00D83737"/>
    <w:rsid w:val="00D85EDE"/>
    <w:rsid w:val="00D86C57"/>
    <w:rsid w:val="00D91866"/>
    <w:rsid w:val="00D92AB3"/>
    <w:rsid w:val="00D93AA8"/>
    <w:rsid w:val="00D94CF6"/>
    <w:rsid w:val="00DA099D"/>
    <w:rsid w:val="00DA4248"/>
    <w:rsid w:val="00DA4B6D"/>
    <w:rsid w:val="00DB0CF2"/>
    <w:rsid w:val="00DB12E1"/>
    <w:rsid w:val="00DB7131"/>
    <w:rsid w:val="00DC071A"/>
    <w:rsid w:val="00DC2F89"/>
    <w:rsid w:val="00DC723B"/>
    <w:rsid w:val="00DD1894"/>
    <w:rsid w:val="00DD55B6"/>
    <w:rsid w:val="00DE2940"/>
    <w:rsid w:val="00DE5BB7"/>
    <w:rsid w:val="00DE7DF7"/>
    <w:rsid w:val="00DF1E7A"/>
    <w:rsid w:val="00DF49F5"/>
    <w:rsid w:val="00DF6FB0"/>
    <w:rsid w:val="00E01B69"/>
    <w:rsid w:val="00E0213A"/>
    <w:rsid w:val="00E037A4"/>
    <w:rsid w:val="00E06A5B"/>
    <w:rsid w:val="00E07391"/>
    <w:rsid w:val="00E12608"/>
    <w:rsid w:val="00E12985"/>
    <w:rsid w:val="00E14E1B"/>
    <w:rsid w:val="00E21AE3"/>
    <w:rsid w:val="00E238DD"/>
    <w:rsid w:val="00E24E59"/>
    <w:rsid w:val="00E277F8"/>
    <w:rsid w:val="00E3307F"/>
    <w:rsid w:val="00E35E73"/>
    <w:rsid w:val="00E37762"/>
    <w:rsid w:val="00E455AD"/>
    <w:rsid w:val="00E5336A"/>
    <w:rsid w:val="00E6077A"/>
    <w:rsid w:val="00E61328"/>
    <w:rsid w:val="00E63B5D"/>
    <w:rsid w:val="00E64B7E"/>
    <w:rsid w:val="00E66D73"/>
    <w:rsid w:val="00E6752B"/>
    <w:rsid w:val="00E73F5F"/>
    <w:rsid w:val="00E755FB"/>
    <w:rsid w:val="00E75729"/>
    <w:rsid w:val="00E76433"/>
    <w:rsid w:val="00E80420"/>
    <w:rsid w:val="00E827C7"/>
    <w:rsid w:val="00E82ABC"/>
    <w:rsid w:val="00EA07B6"/>
    <w:rsid w:val="00EA2EA0"/>
    <w:rsid w:val="00EA32EE"/>
    <w:rsid w:val="00EA3427"/>
    <w:rsid w:val="00EA689F"/>
    <w:rsid w:val="00EA70F1"/>
    <w:rsid w:val="00EB06C2"/>
    <w:rsid w:val="00EB2ABC"/>
    <w:rsid w:val="00EB60EF"/>
    <w:rsid w:val="00EC1DF6"/>
    <w:rsid w:val="00EC7AE7"/>
    <w:rsid w:val="00ED17FB"/>
    <w:rsid w:val="00ED328F"/>
    <w:rsid w:val="00ED41AF"/>
    <w:rsid w:val="00ED4A81"/>
    <w:rsid w:val="00EE0B85"/>
    <w:rsid w:val="00EE18A3"/>
    <w:rsid w:val="00EE27C8"/>
    <w:rsid w:val="00EF6693"/>
    <w:rsid w:val="00EF7140"/>
    <w:rsid w:val="00F04B81"/>
    <w:rsid w:val="00F05DA4"/>
    <w:rsid w:val="00F11AE7"/>
    <w:rsid w:val="00F1247E"/>
    <w:rsid w:val="00F127C1"/>
    <w:rsid w:val="00F136D6"/>
    <w:rsid w:val="00F14D61"/>
    <w:rsid w:val="00F17CB0"/>
    <w:rsid w:val="00F27059"/>
    <w:rsid w:val="00F27506"/>
    <w:rsid w:val="00F34209"/>
    <w:rsid w:val="00F4077B"/>
    <w:rsid w:val="00F40CAB"/>
    <w:rsid w:val="00F4116D"/>
    <w:rsid w:val="00F422D0"/>
    <w:rsid w:val="00F42B4D"/>
    <w:rsid w:val="00F4457F"/>
    <w:rsid w:val="00F44732"/>
    <w:rsid w:val="00F45D97"/>
    <w:rsid w:val="00F46334"/>
    <w:rsid w:val="00F47F44"/>
    <w:rsid w:val="00F503A1"/>
    <w:rsid w:val="00F51CCB"/>
    <w:rsid w:val="00F52279"/>
    <w:rsid w:val="00F52895"/>
    <w:rsid w:val="00F53CBD"/>
    <w:rsid w:val="00F61D7A"/>
    <w:rsid w:val="00F62E97"/>
    <w:rsid w:val="00F6353D"/>
    <w:rsid w:val="00F73673"/>
    <w:rsid w:val="00F77A45"/>
    <w:rsid w:val="00F77AC0"/>
    <w:rsid w:val="00F80B3F"/>
    <w:rsid w:val="00F840E0"/>
    <w:rsid w:val="00F8420E"/>
    <w:rsid w:val="00F8438F"/>
    <w:rsid w:val="00F85D08"/>
    <w:rsid w:val="00F86012"/>
    <w:rsid w:val="00F87F66"/>
    <w:rsid w:val="00F93235"/>
    <w:rsid w:val="00F93543"/>
    <w:rsid w:val="00F9556C"/>
    <w:rsid w:val="00FA07E0"/>
    <w:rsid w:val="00FA1ED8"/>
    <w:rsid w:val="00FA2810"/>
    <w:rsid w:val="00FA435B"/>
    <w:rsid w:val="00FA4C3E"/>
    <w:rsid w:val="00FB0019"/>
    <w:rsid w:val="00FC3128"/>
    <w:rsid w:val="00FC4DFF"/>
    <w:rsid w:val="00FD5DBD"/>
    <w:rsid w:val="00FF0CD0"/>
    <w:rsid w:val="00FF2A79"/>
    <w:rsid w:val="00FF2DFC"/>
    <w:rsid w:val="00FF3A40"/>
    <w:rsid w:val="00FF571F"/>
    <w:rsid w:val="00FF6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none [3212]" stroke="f">
      <v:fill color="none [3212]" on="f"/>
      <v:stroke on="f"/>
    </o:shapedefaults>
    <o:shapelayout v:ext="edit">
      <o:idmap v:ext="edit" data="2"/>
    </o:shapelayout>
  </w:shapeDefaults>
  <w:decimalSymbol w:val="."/>
  <w:listSeparator w:val=","/>
  <w14:docId w14:val="70C5F21F"/>
  <w15:docId w15:val="{1B366C2B-E03A-4DFF-BA7A-9717D1141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E73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5482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548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548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8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82A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7615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2">
    <w:name w:val="Body Text_02"/>
    <w:basedOn w:val="Normal"/>
    <w:rsid w:val="00EF7140"/>
    <w:pPr>
      <w:widowControl/>
      <w:snapToGrid w:val="0"/>
      <w:spacing w:afterLines="25"/>
      <w:ind w:left="567" w:hanging="567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BodyText03">
    <w:name w:val="Body Text_03"/>
    <w:basedOn w:val="Normal"/>
    <w:rsid w:val="00EF7140"/>
    <w:pPr>
      <w:widowControl/>
      <w:tabs>
        <w:tab w:val="left" w:pos="1120"/>
        <w:tab w:val="left" w:pos="1706"/>
      </w:tabs>
      <w:snapToGrid w:val="0"/>
      <w:ind w:left="567" w:hanging="567"/>
      <w:textAlignment w:val="center"/>
    </w:pPr>
    <w:rPr>
      <w:rFonts w:ascii="Arial" w:eastAsia="Batang" w:hAnsi="Arial" w:cs="Arial"/>
      <w:kern w:val="0"/>
      <w:sz w:val="36"/>
      <w:szCs w:val="36"/>
      <w:lang w:val="en-GB" w:eastAsia="en-US"/>
    </w:rPr>
  </w:style>
  <w:style w:type="paragraph" w:customStyle="1" w:styleId="RubicHead">
    <w:name w:val="Rubic Head"/>
    <w:basedOn w:val="Normal"/>
    <w:rsid w:val="00842975"/>
    <w:pPr>
      <w:widowControl/>
      <w:snapToGrid w:val="0"/>
      <w:textAlignment w:val="center"/>
    </w:pPr>
    <w:rPr>
      <w:rFonts w:ascii="Arial" w:eastAsia="Batang" w:hAnsi="Arial" w:cs="Arial"/>
      <w:b/>
      <w:kern w:val="0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7E2CBB"/>
    <w:pPr>
      <w:ind w:leftChars="200" w:left="480"/>
    </w:pPr>
  </w:style>
  <w:style w:type="character" w:customStyle="1" w:styleId="shorttext">
    <w:name w:val="short_text"/>
    <w:basedOn w:val="DefaultParagraphFont"/>
    <w:rsid w:val="0031077B"/>
  </w:style>
  <w:style w:type="character" w:customStyle="1" w:styleId="Keyword01">
    <w:name w:val="Key word_01 字元"/>
    <w:rsid w:val="00F42B4D"/>
    <w:rPr>
      <w:rFonts w:ascii="Arial" w:eastAsia="標楷體" w:hAnsi="Arial"/>
      <w:sz w:val="32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9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48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79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4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70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9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05851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752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0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9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2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8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18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161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286675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06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191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10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3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4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3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5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56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6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79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84991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583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947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68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194019-af41-4f5f-90aa-3f3df5d17659" xsi:nil="true"/>
    <lcf76f155ced4ddcb4097134ff3c332f xmlns="6a719dc3-2774-4bb3-bd51-e2fea1f3384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44B0A76C4084CA3186D7728ADCBD0" ma:contentTypeVersion="13" ma:contentTypeDescription="Create a new document." ma:contentTypeScope="" ma:versionID="dba28c4a0fe25fec413f4a15bf1436f8">
  <xsd:schema xmlns:xsd="http://www.w3.org/2001/XMLSchema" xmlns:xs="http://www.w3.org/2001/XMLSchema" xmlns:p="http://schemas.microsoft.com/office/2006/metadata/properties" xmlns:ns2="6a719dc3-2774-4bb3-bd51-e2fea1f33844" xmlns:ns3="ea194019-af41-4f5f-90aa-3f3df5d17659" targetNamespace="http://schemas.microsoft.com/office/2006/metadata/properties" ma:root="true" ma:fieldsID="4fcfdafdbb495882e97738d84545a02f" ns2:_="" ns3:_="">
    <xsd:import namespace="6a719dc3-2774-4bb3-bd51-e2fea1f33844"/>
    <xsd:import namespace="ea194019-af41-4f5f-90aa-3f3df5d17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19dc3-2774-4bb3-bd51-e2fea1f338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94019-af41-4f5f-90aa-3f3df5d1765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5126e43-fa45-48bc-ae95-bd46f43df1a2}" ma:internalName="TaxCatchAll" ma:showField="CatchAllData" ma:web="ea194019-af41-4f5f-90aa-3f3df5d17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C0645-D823-4380-A0D2-D4EF2579B7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66E97-BE69-48D2-BC21-EDE8FE4E1630}">
  <ds:schemaRefs>
    <ds:schemaRef ds:uri="http://schemas.microsoft.com/office/2006/metadata/properties"/>
    <ds:schemaRef ds:uri="http://schemas.microsoft.com/office/infopath/2007/PartnerControls"/>
    <ds:schemaRef ds:uri="cf272f4c-6868-450d-b92c-fe9379541044"/>
    <ds:schemaRef ds:uri="29be644b-5e4f-49fa-a0ad-cc9dfdad035c"/>
  </ds:schemaRefs>
</ds:datastoreItem>
</file>

<file path=customXml/itemProps3.xml><?xml version="1.0" encoding="utf-8"?>
<ds:datastoreItem xmlns:ds="http://schemas.openxmlformats.org/officeDocument/2006/customXml" ds:itemID="{FB082891-E06C-4FDA-90DD-3262E4BA98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D62C7D-EB02-4BFC-8F7B-738336297A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01</Words>
  <Characters>938</Characters>
  <Application>Microsoft Office Word</Application>
  <DocSecurity>0</DocSecurity>
  <Lines>312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, Miranda</dc:creator>
  <cp:lastModifiedBy>Connie Chow</cp:lastModifiedBy>
  <cp:revision>4</cp:revision>
  <cp:lastPrinted>2025-10-28T07:20:00Z</cp:lastPrinted>
  <dcterms:created xsi:type="dcterms:W3CDTF">2025-10-28T06:35:00Z</dcterms:created>
  <dcterms:modified xsi:type="dcterms:W3CDTF">2025-10-2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44B0A76C4084CA3186D7728ADCBD0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